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BECD1" w14:textId="77777777" w:rsidR="00BA4AD9" w:rsidRPr="00B91694" w:rsidRDefault="00BA4AD9" w:rsidP="00BA4AD9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proofErr w:type="spellStart"/>
      <w:r w:rsidRPr="00B91694">
        <w:rPr>
          <w:rFonts w:ascii="Times New Roman" w:hAnsi="Times New Roman"/>
          <w:b/>
          <w:sz w:val="24"/>
          <w:szCs w:val="24"/>
        </w:rPr>
        <w:t>Xxxx</w:t>
      </w:r>
      <w:proofErr w:type="spellEnd"/>
      <w:r w:rsidRPr="00B91694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b/>
          <w:sz w:val="24"/>
          <w:szCs w:val="24"/>
        </w:rPr>
        <w:t>Xxxx</w:t>
      </w:r>
      <w:proofErr w:type="spellEnd"/>
      <w:r w:rsidRPr="00B91694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b/>
          <w:sz w:val="24"/>
          <w:szCs w:val="24"/>
        </w:rPr>
        <w:t>Xxxxxx</w:t>
      </w:r>
      <w:proofErr w:type="spellEnd"/>
      <w:r w:rsidRPr="00B91694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b/>
          <w:sz w:val="24"/>
          <w:szCs w:val="24"/>
        </w:rPr>
        <w:t>Xxxxxx</w:t>
      </w:r>
      <w:proofErr w:type="spellEnd"/>
      <w:r w:rsidRPr="00B91694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b/>
          <w:sz w:val="24"/>
          <w:szCs w:val="24"/>
        </w:rPr>
        <w:t>Xxxxxx</w:t>
      </w:r>
      <w:proofErr w:type="spellEnd"/>
      <w:r w:rsidRPr="00B91694">
        <w:rPr>
          <w:rFonts w:ascii="Times New Roman" w:hAnsi="Times New Roman"/>
          <w:b/>
          <w:sz w:val="24"/>
          <w:szCs w:val="24"/>
        </w:rPr>
        <w:t xml:space="preserve"> (Makale Başlığı-Türkçe)</w:t>
      </w:r>
    </w:p>
    <w:p w14:paraId="1D68F4BB" w14:textId="77777777" w:rsidR="00BA4AD9" w:rsidRPr="00B91694" w:rsidRDefault="00BA4AD9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5E816580" w14:textId="31847DE1" w:rsidR="00ED7052" w:rsidRPr="00B91694" w:rsidRDefault="00ED7052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>Öz (</w:t>
      </w:r>
      <w:r w:rsidR="00B11895">
        <w:rPr>
          <w:rFonts w:ascii="Corbel" w:hAnsi="Corbel"/>
          <w:b/>
          <w:sz w:val="24"/>
          <w:szCs w:val="24"/>
        </w:rPr>
        <w:t>≥</w:t>
      </w:r>
      <w:r w:rsidR="00B11895">
        <w:rPr>
          <w:rFonts w:ascii="Times New Roman" w:hAnsi="Times New Roman"/>
          <w:b/>
          <w:sz w:val="24"/>
          <w:szCs w:val="24"/>
        </w:rPr>
        <w:t xml:space="preserve">150 WORDS, </w:t>
      </w:r>
      <w:r w:rsidRPr="00B91694">
        <w:rPr>
          <w:rFonts w:ascii="Times New Roman" w:hAnsi="Times New Roman"/>
          <w:b/>
          <w:sz w:val="24"/>
          <w:szCs w:val="24"/>
        </w:rPr>
        <w:t>≤</w:t>
      </w:r>
      <w:r w:rsidR="00320D37" w:rsidRPr="00B91694">
        <w:rPr>
          <w:rFonts w:ascii="Times New Roman" w:hAnsi="Times New Roman"/>
          <w:b/>
          <w:sz w:val="24"/>
          <w:szCs w:val="24"/>
        </w:rPr>
        <w:t>25</w:t>
      </w:r>
      <w:r w:rsidRPr="00B91694">
        <w:rPr>
          <w:rFonts w:ascii="Times New Roman" w:hAnsi="Times New Roman"/>
          <w:b/>
          <w:sz w:val="24"/>
          <w:szCs w:val="24"/>
        </w:rPr>
        <w:t>0 KELİME)</w:t>
      </w:r>
    </w:p>
    <w:p w14:paraId="251FC8DA" w14:textId="77777777" w:rsidR="00593523" w:rsidRPr="00B91694" w:rsidRDefault="00593523" w:rsidP="0059352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91694">
        <w:rPr>
          <w:rFonts w:ascii="Times New Roman" w:hAnsi="Times New Roman"/>
          <w:sz w:val="24"/>
          <w:szCs w:val="24"/>
        </w:rPr>
        <w:t>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</w:t>
      </w:r>
      <w:proofErr w:type="spellEnd"/>
    </w:p>
    <w:p w14:paraId="4F691582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Anahtar Kelimeler: </w:t>
      </w:r>
      <w:r w:rsidRPr="00B91694">
        <w:rPr>
          <w:rFonts w:ascii="Times New Roman" w:hAnsi="Times New Roman"/>
          <w:sz w:val="24"/>
          <w:szCs w:val="24"/>
        </w:rPr>
        <w:t xml:space="preserve">(3-5 Kelime): </w:t>
      </w:r>
      <w:proofErr w:type="spellStart"/>
      <w:r w:rsidRPr="00B91694">
        <w:rPr>
          <w:rFonts w:ascii="Times New Roman" w:hAnsi="Times New Roman"/>
          <w:sz w:val="24"/>
          <w:szCs w:val="24"/>
        </w:rPr>
        <w:t>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, </w:t>
      </w:r>
      <w:r w:rsidR="00FD027C" w:rsidRPr="00B91694">
        <w:rPr>
          <w:rFonts w:ascii="Times New Roman" w:hAnsi="Times New Roman"/>
          <w:sz w:val="24"/>
          <w:szCs w:val="24"/>
        </w:rPr>
        <w:t xml:space="preserve">xxx, </w:t>
      </w:r>
      <w:r w:rsidRPr="00B91694">
        <w:rPr>
          <w:rFonts w:ascii="Times New Roman" w:hAnsi="Times New Roman"/>
          <w:sz w:val="24"/>
          <w:szCs w:val="24"/>
        </w:rPr>
        <w:t>xxx.</w:t>
      </w:r>
    </w:p>
    <w:p w14:paraId="0D6AEC8E" w14:textId="77777777" w:rsidR="00ED7052" w:rsidRPr="00B91694" w:rsidRDefault="00ED7052" w:rsidP="00ED705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A01AC45" w14:textId="77777777" w:rsidR="00ED7052" w:rsidRPr="00B91694" w:rsidRDefault="00ED7052" w:rsidP="00BA4AD9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br w:type="page"/>
      </w:r>
      <w:proofErr w:type="spellStart"/>
      <w:r w:rsidR="00BA4AD9" w:rsidRPr="00B91694">
        <w:rPr>
          <w:rFonts w:ascii="Times New Roman" w:hAnsi="Times New Roman"/>
          <w:b/>
          <w:i/>
          <w:sz w:val="24"/>
          <w:szCs w:val="24"/>
        </w:rPr>
        <w:lastRenderedPageBreak/>
        <w:t>Xxxxxxxx</w:t>
      </w:r>
      <w:proofErr w:type="spellEnd"/>
      <w:r w:rsidR="00BA4AD9" w:rsidRPr="00B91694">
        <w:rPr>
          <w:rFonts w:ascii="Times New Roman" w:hAnsi="Times New Roman"/>
          <w:b/>
          <w:i/>
          <w:sz w:val="24"/>
          <w:szCs w:val="24"/>
        </w:rPr>
        <w:t xml:space="preserve"> </w:t>
      </w:r>
      <w:proofErr w:type="spellStart"/>
      <w:r w:rsidR="00BA4AD9" w:rsidRPr="00B91694">
        <w:rPr>
          <w:rFonts w:ascii="Times New Roman" w:hAnsi="Times New Roman"/>
          <w:b/>
          <w:i/>
          <w:sz w:val="24"/>
          <w:szCs w:val="24"/>
        </w:rPr>
        <w:t>Xxxxxx</w:t>
      </w:r>
      <w:proofErr w:type="spellEnd"/>
      <w:r w:rsidR="00BA4AD9" w:rsidRPr="00B91694">
        <w:rPr>
          <w:rFonts w:ascii="Times New Roman" w:hAnsi="Times New Roman"/>
          <w:b/>
          <w:i/>
          <w:sz w:val="24"/>
          <w:szCs w:val="24"/>
        </w:rPr>
        <w:t xml:space="preserve"> </w:t>
      </w:r>
      <w:proofErr w:type="spellStart"/>
      <w:r w:rsidR="00BA4AD9" w:rsidRPr="00B91694">
        <w:rPr>
          <w:rFonts w:ascii="Times New Roman" w:hAnsi="Times New Roman"/>
          <w:b/>
          <w:i/>
          <w:sz w:val="24"/>
          <w:szCs w:val="24"/>
        </w:rPr>
        <w:t>Xxxxxx</w:t>
      </w:r>
      <w:proofErr w:type="spellEnd"/>
      <w:r w:rsidR="00BA4AD9" w:rsidRPr="00B91694">
        <w:rPr>
          <w:rFonts w:ascii="Times New Roman" w:hAnsi="Times New Roman"/>
          <w:b/>
          <w:i/>
          <w:sz w:val="24"/>
          <w:szCs w:val="24"/>
        </w:rPr>
        <w:t xml:space="preserve"> </w:t>
      </w:r>
      <w:proofErr w:type="spellStart"/>
      <w:proofErr w:type="gramStart"/>
      <w:r w:rsidR="00BA4AD9" w:rsidRPr="00B91694">
        <w:rPr>
          <w:rFonts w:ascii="Times New Roman" w:hAnsi="Times New Roman"/>
          <w:b/>
          <w:i/>
          <w:sz w:val="24"/>
          <w:szCs w:val="24"/>
        </w:rPr>
        <w:t>Xxxxx</w:t>
      </w:r>
      <w:proofErr w:type="spellEnd"/>
      <w:r w:rsidR="00BA4AD9" w:rsidRPr="00B91694">
        <w:rPr>
          <w:rFonts w:ascii="Times New Roman" w:hAnsi="Times New Roman"/>
          <w:b/>
          <w:sz w:val="24"/>
          <w:szCs w:val="24"/>
        </w:rPr>
        <w:t xml:space="preserve">  </w:t>
      </w:r>
      <w:r w:rsidR="00BA4AD9" w:rsidRPr="00B91694">
        <w:rPr>
          <w:rFonts w:ascii="Times New Roman" w:hAnsi="Times New Roman"/>
          <w:b/>
          <w:i/>
          <w:sz w:val="24"/>
          <w:szCs w:val="24"/>
        </w:rPr>
        <w:t>(</w:t>
      </w:r>
      <w:proofErr w:type="gramEnd"/>
      <w:r w:rsidR="00BA4AD9" w:rsidRPr="00B91694">
        <w:rPr>
          <w:rFonts w:ascii="Times New Roman" w:hAnsi="Times New Roman"/>
          <w:b/>
          <w:i/>
          <w:sz w:val="24"/>
          <w:szCs w:val="24"/>
        </w:rPr>
        <w:t>Makale Başlığı-İngilizce)</w:t>
      </w:r>
    </w:p>
    <w:p w14:paraId="0D3AC51C" w14:textId="77777777" w:rsidR="00BA4AD9" w:rsidRPr="00B91694" w:rsidRDefault="00BA4AD9" w:rsidP="00BA4AD9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22A8882F" w14:textId="2707B6A6" w:rsidR="00ED7052" w:rsidRPr="00B91694" w:rsidRDefault="00ED7052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proofErr w:type="spellStart"/>
      <w:r w:rsidRPr="00B91694">
        <w:rPr>
          <w:rFonts w:ascii="Times New Roman" w:hAnsi="Times New Roman"/>
          <w:b/>
          <w:sz w:val="24"/>
          <w:szCs w:val="24"/>
        </w:rPr>
        <w:t>Abstract</w:t>
      </w:r>
      <w:proofErr w:type="spellEnd"/>
      <w:r w:rsidRPr="00B91694">
        <w:rPr>
          <w:rFonts w:ascii="Times New Roman" w:hAnsi="Times New Roman"/>
          <w:b/>
          <w:sz w:val="24"/>
          <w:szCs w:val="24"/>
        </w:rPr>
        <w:t xml:space="preserve"> </w:t>
      </w:r>
    </w:p>
    <w:p w14:paraId="367D31B7" w14:textId="77777777" w:rsidR="00593523" w:rsidRPr="00B91694" w:rsidRDefault="00593523" w:rsidP="0059352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91694">
        <w:rPr>
          <w:rFonts w:ascii="Times New Roman" w:hAnsi="Times New Roman"/>
          <w:sz w:val="24"/>
          <w:szCs w:val="24"/>
        </w:rPr>
        <w:t>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</w:t>
      </w:r>
      <w:proofErr w:type="spellEnd"/>
    </w:p>
    <w:p w14:paraId="7BE90D9F" w14:textId="77777777" w:rsidR="00ED7052" w:rsidRPr="00B91694" w:rsidRDefault="00593523" w:rsidP="0059352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ED7052" w:rsidRPr="00B91694">
        <w:rPr>
          <w:rFonts w:ascii="Times New Roman" w:hAnsi="Times New Roman"/>
          <w:b/>
          <w:sz w:val="24"/>
          <w:szCs w:val="24"/>
        </w:rPr>
        <w:t>Keywords</w:t>
      </w:r>
      <w:proofErr w:type="spellEnd"/>
      <w:r w:rsidR="00ED7052" w:rsidRPr="00B91694">
        <w:rPr>
          <w:rFonts w:ascii="Times New Roman" w:hAnsi="Times New Roman"/>
          <w:b/>
          <w:sz w:val="24"/>
          <w:szCs w:val="24"/>
        </w:rPr>
        <w:t xml:space="preserve">: </w:t>
      </w:r>
      <w:r w:rsidR="00ED7052" w:rsidRPr="00B91694">
        <w:rPr>
          <w:rFonts w:ascii="Times New Roman" w:hAnsi="Times New Roman"/>
          <w:sz w:val="24"/>
          <w:szCs w:val="24"/>
        </w:rPr>
        <w:t xml:space="preserve">(3-5 </w:t>
      </w:r>
      <w:proofErr w:type="spellStart"/>
      <w:r w:rsidR="00ED7052" w:rsidRPr="00B91694">
        <w:rPr>
          <w:rFonts w:ascii="Times New Roman" w:hAnsi="Times New Roman"/>
          <w:sz w:val="24"/>
          <w:szCs w:val="24"/>
        </w:rPr>
        <w:t>Words</w:t>
      </w:r>
      <w:proofErr w:type="spellEnd"/>
      <w:r w:rsidR="00ED7052" w:rsidRPr="00B91694">
        <w:rPr>
          <w:rFonts w:ascii="Times New Roman" w:hAnsi="Times New Roman"/>
          <w:sz w:val="24"/>
          <w:szCs w:val="24"/>
        </w:rPr>
        <w:t xml:space="preserve">): </w:t>
      </w:r>
      <w:proofErr w:type="spellStart"/>
      <w:r w:rsidR="00ED7052" w:rsidRPr="00B91694">
        <w:rPr>
          <w:rFonts w:ascii="Times New Roman" w:hAnsi="Times New Roman"/>
          <w:sz w:val="24"/>
          <w:szCs w:val="24"/>
        </w:rPr>
        <w:t>Xxxxx</w:t>
      </w:r>
      <w:proofErr w:type="spellEnd"/>
      <w:r w:rsidR="00ED7052" w:rsidRPr="00B91694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E928C6" w:rsidRPr="00B91694">
        <w:rPr>
          <w:rFonts w:ascii="Times New Roman" w:hAnsi="Times New Roman"/>
          <w:sz w:val="24"/>
          <w:szCs w:val="24"/>
        </w:rPr>
        <w:t>x</w:t>
      </w:r>
      <w:r w:rsidR="00ED7052" w:rsidRPr="00B91694">
        <w:rPr>
          <w:rFonts w:ascii="Times New Roman" w:hAnsi="Times New Roman"/>
          <w:sz w:val="24"/>
          <w:szCs w:val="24"/>
        </w:rPr>
        <w:t>xxx</w:t>
      </w:r>
      <w:proofErr w:type="spellEnd"/>
      <w:r w:rsidR="00ED7052" w:rsidRPr="00B91694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E928C6" w:rsidRPr="00B91694">
        <w:rPr>
          <w:rFonts w:ascii="Times New Roman" w:hAnsi="Times New Roman"/>
          <w:sz w:val="24"/>
          <w:szCs w:val="24"/>
        </w:rPr>
        <w:t>x</w:t>
      </w:r>
      <w:r w:rsidR="00ED7052" w:rsidRPr="00B91694">
        <w:rPr>
          <w:rFonts w:ascii="Times New Roman" w:hAnsi="Times New Roman"/>
          <w:sz w:val="24"/>
          <w:szCs w:val="24"/>
        </w:rPr>
        <w:t>xxx</w:t>
      </w:r>
      <w:proofErr w:type="spellEnd"/>
      <w:r w:rsidR="00ED7052" w:rsidRPr="00B91694">
        <w:rPr>
          <w:rFonts w:ascii="Times New Roman" w:hAnsi="Times New Roman"/>
          <w:sz w:val="24"/>
          <w:szCs w:val="24"/>
        </w:rPr>
        <w:t>.</w:t>
      </w:r>
    </w:p>
    <w:p w14:paraId="36BC8C4A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7A5ED2B6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22C69C89" w14:textId="77777777" w:rsidR="00ED7052" w:rsidRPr="00B91694" w:rsidRDefault="00ED7052" w:rsidP="00A8257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br w:type="page"/>
      </w:r>
      <w:r w:rsidR="00A8257C" w:rsidRPr="00B91694">
        <w:rPr>
          <w:rFonts w:ascii="Times New Roman" w:hAnsi="Times New Roman"/>
          <w:b/>
          <w:sz w:val="24"/>
          <w:szCs w:val="24"/>
        </w:rPr>
        <w:lastRenderedPageBreak/>
        <w:t xml:space="preserve">1. </w:t>
      </w:r>
      <w:r w:rsidRPr="00B91694">
        <w:rPr>
          <w:rFonts w:ascii="Times New Roman" w:hAnsi="Times New Roman"/>
          <w:b/>
          <w:sz w:val="24"/>
          <w:szCs w:val="24"/>
        </w:rPr>
        <w:t xml:space="preserve">Giriş </w:t>
      </w:r>
    </w:p>
    <w:p w14:paraId="386FF688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91694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>.</w:t>
      </w:r>
    </w:p>
    <w:p w14:paraId="3A51932D" w14:textId="77777777" w:rsidR="00ED7052" w:rsidRPr="00B91694" w:rsidRDefault="00A8257C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 xml:space="preserve">1.1. </w:t>
      </w:r>
      <w:r w:rsidR="00ED7052" w:rsidRPr="00B91694">
        <w:rPr>
          <w:rFonts w:ascii="Times New Roman" w:hAnsi="Times New Roman"/>
          <w:sz w:val="24"/>
          <w:szCs w:val="24"/>
        </w:rPr>
        <w:t>Alt Başlık (varsa) (İkinci Düzey Başlık)</w:t>
      </w:r>
    </w:p>
    <w:p w14:paraId="66880208" w14:textId="77777777" w:rsidR="00ED7052" w:rsidRPr="00B91694" w:rsidRDefault="00C0415E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 xml:space="preserve">1.1.1. </w:t>
      </w:r>
      <w:r w:rsidR="00ED7052" w:rsidRPr="00B91694">
        <w:rPr>
          <w:rFonts w:ascii="Times New Roman" w:hAnsi="Times New Roman"/>
          <w:sz w:val="24"/>
          <w:szCs w:val="24"/>
        </w:rPr>
        <w:t xml:space="preserve">İkinci Alt Başlık </w:t>
      </w:r>
      <w:r w:rsidR="00EE1AE8" w:rsidRPr="00B91694">
        <w:rPr>
          <w:rFonts w:ascii="Times New Roman" w:hAnsi="Times New Roman"/>
          <w:sz w:val="24"/>
          <w:szCs w:val="24"/>
        </w:rPr>
        <w:t>(Varsa) (</w:t>
      </w:r>
      <w:r w:rsidR="00ED7052" w:rsidRPr="00B91694">
        <w:rPr>
          <w:rFonts w:ascii="Times New Roman" w:hAnsi="Times New Roman"/>
          <w:sz w:val="24"/>
          <w:szCs w:val="24"/>
        </w:rPr>
        <w:t>Üçüncü Düzey Başlık</w:t>
      </w:r>
      <w:r w:rsidR="00EE1AE8" w:rsidRPr="00B91694">
        <w:rPr>
          <w:rFonts w:ascii="Times New Roman" w:hAnsi="Times New Roman"/>
          <w:sz w:val="24"/>
          <w:szCs w:val="24"/>
        </w:rPr>
        <w:t>)</w:t>
      </w:r>
    </w:p>
    <w:p w14:paraId="0AC2E133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91694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xxxxxxx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>.</w:t>
      </w:r>
    </w:p>
    <w:p w14:paraId="71461167" w14:textId="77777777" w:rsidR="00ED7052" w:rsidRPr="00B91694" w:rsidRDefault="00ED7052" w:rsidP="00ED705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8169F3F" w14:textId="77777777" w:rsidR="00A93D9A" w:rsidRPr="00B91694" w:rsidRDefault="00C0415E" w:rsidP="00A93D9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2. </w:t>
      </w:r>
      <w:r w:rsidR="00ED7052" w:rsidRPr="00B91694">
        <w:rPr>
          <w:rFonts w:ascii="Times New Roman" w:hAnsi="Times New Roman"/>
          <w:b/>
          <w:sz w:val="24"/>
          <w:szCs w:val="24"/>
        </w:rPr>
        <w:t>Gereç ve Yöntem</w:t>
      </w:r>
      <w:r w:rsidR="00A93D9A" w:rsidRPr="00B91694">
        <w:rPr>
          <w:rFonts w:ascii="Times New Roman" w:hAnsi="Times New Roman"/>
          <w:b/>
          <w:sz w:val="24"/>
          <w:szCs w:val="24"/>
        </w:rPr>
        <w:t xml:space="preserve"> </w:t>
      </w:r>
    </w:p>
    <w:p w14:paraId="06E7ED10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91694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x</w:t>
      </w:r>
    </w:p>
    <w:p w14:paraId="0A7E22A2" w14:textId="77777777" w:rsidR="00ED7052" w:rsidRPr="00B91694" w:rsidRDefault="00C0415E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 xml:space="preserve">2.1. </w:t>
      </w:r>
      <w:r w:rsidR="00E14545" w:rsidRPr="00B91694">
        <w:rPr>
          <w:rFonts w:ascii="Times New Roman" w:hAnsi="Times New Roman"/>
          <w:sz w:val="24"/>
          <w:szCs w:val="24"/>
        </w:rPr>
        <w:t>Alt Başlık (varsa) (İkinci Düzey Başlık)</w:t>
      </w:r>
    </w:p>
    <w:p w14:paraId="24034D96" w14:textId="77777777" w:rsidR="00ED7052" w:rsidRPr="00B91694" w:rsidRDefault="00C0415E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>2.1.1.</w:t>
      </w:r>
      <w:r w:rsidR="00E14545" w:rsidRPr="00B91694">
        <w:rPr>
          <w:rFonts w:ascii="Times New Roman" w:hAnsi="Times New Roman"/>
          <w:sz w:val="24"/>
          <w:szCs w:val="24"/>
        </w:rPr>
        <w:t xml:space="preserve"> İkinci </w:t>
      </w:r>
      <w:r w:rsidR="00EE1AE8" w:rsidRPr="00B91694">
        <w:rPr>
          <w:rFonts w:ascii="Times New Roman" w:hAnsi="Times New Roman"/>
          <w:sz w:val="24"/>
          <w:szCs w:val="24"/>
        </w:rPr>
        <w:t>Alt Başlık (Varsa) (</w:t>
      </w:r>
      <w:r w:rsidR="00E14545" w:rsidRPr="00B91694">
        <w:rPr>
          <w:rFonts w:ascii="Times New Roman" w:hAnsi="Times New Roman"/>
          <w:sz w:val="24"/>
          <w:szCs w:val="24"/>
        </w:rPr>
        <w:t xml:space="preserve">Üçüncü </w:t>
      </w:r>
      <w:r w:rsidR="00EE1AE8" w:rsidRPr="00B91694">
        <w:rPr>
          <w:rFonts w:ascii="Times New Roman" w:hAnsi="Times New Roman"/>
          <w:sz w:val="24"/>
          <w:szCs w:val="24"/>
        </w:rPr>
        <w:t>Düzey Başlık)</w:t>
      </w:r>
    </w:p>
    <w:p w14:paraId="2DC437D4" w14:textId="6D85923E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91694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953894" w:rsidRPr="00B91694">
        <w:rPr>
          <w:rFonts w:ascii="Times New Roman" w:hAnsi="Times New Roman"/>
          <w:sz w:val="24"/>
          <w:szCs w:val="24"/>
        </w:rPr>
        <w:t>Bu</w:t>
      </w:r>
      <w:proofErr w:type="gramEnd"/>
      <w:r w:rsidR="00953894" w:rsidRPr="00B91694">
        <w:rPr>
          <w:rFonts w:ascii="Times New Roman" w:hAnsi="Times New Roman"/>
          <w:sz w:val="24"/>
          <w:szCs w:val="24"/>
        </w:rPr>
        <w:t xml:space="preserve"> bölümde ilgili alt başlık altında mutlaka </w:t>
      </w:r>
      <w:r w:rsidR="002C7844">
        <w:rPr>
          <w:rFonts w:ascii="Times New Roman" w:hAnsi="Times New Roman"/>
          <w:sz w:val="24"/>
          <w:szCs w:val="24"/>
        </w:rPr>
        <w:t>a</w:t>
      </w:r>
      <w:r w:rsidR="0001661C" w:rsidRPr="00B91694">
        <w:rPr>
          <w:rFonts w:ascii="Times New Roman" w:eastAsia="TimesNewRomanPSMT" w:hAnsi="Times New Roman"/>
          <w:sz w:val="24"/>
          <w:szCs w:val="24"/>
        </w:rPr>
        <w:t xml:space="preserve">raştırma katılımcılardan </w:t>
      </w:r>
      <w:r w:rsidR="0001661C" w:rsidRPr="00B91694">
        <w:rPr>
          <w:rFonts w:ascii="Times New Roman" w:hAnsi="Times New Roman"/>
          <w:color w:val="FF0000"/>
          <w:sz w:val="24"/>
          <w:szCs w:val="24"/>
        </w:rPr>
        <w:t>bilgilendirilmiş gönüllü olur</w:t>
      </w:r>
      <w:r w:rsidR="0001661C" w:rsidRPr="00B91694">
        <w:rPr>
          <w:rFonts w:ascii="Times New Roman" w:hAnsi="Times New Roman"/>
          <w:sz w:val="24"/>
          <w:szCs w:val="24"/>
        </w:rPr>
        <w:t xml:space="preserve">/onam formunun imzalandığına dair ifadelere yer verilmelidir. </w:t>
      </w:r>
      <w:r w:rsidR="002C7844" w:rsidRPr="00B91694">
        <w:rPr>
          <w:rFonts w:ascii="Times New Roman" w:eastAsia="TimesNewRomanPSMT" w:hAnsi="Times New Roman"/>
          <w:sz w:val="24"/>
          <w:szCs w:val="24"/>
        </w:rPr>
        <w:t>Karar verebilecek yeterlilikte olmayan bireylerin (çocuk, bilinci kapalı hastalar vb.) adına ebeveyninden/birinci dereceden sorumlu olan kişilerden bilgilendirilmiş onam alındığı belirtilmelidir.”</w:t>
      </w:r>
      <w:r w:rsidR="002C7844" w:rsidRPr="00B91694">
        <w:rPr>
          <w:rFonts w:ascii="Times New Roman" w:hAnsi="Times New Roman"/>
          <w:sz w:val="24"/>
          <w:szCs w:val="24"/>
        </w:rPr>
        <w:t xml:space="preserve"> </w:t>
      </w:r>
      <w:r w:rsidR="0001661C" w:rsidRPr="00B91694">
        <w:rPr>
          <w:rFonts w:ascii="Times New Roman" w:hAnsi="Times New Roman"/>
          <w:sz w:val="24"/>
          <w:szCs w:val="24"/>
        </w:rPr>
        <w:t>İmzalı gönüllü olur/onam formu makale gönderimi esnasında dergi sistemine yüklenmelidir</w:t>
      </w:r>
      <w:r w:rsidR="002C7844">
        <w:rPr>
          <w:rFonts w:ascii="Times New Roman" w:hAnsi="Times New Roman"/>
          <w:sz w:val="24"/>
          <w:szCs w:val="24"/>
        </w:rPr>
        <w:t xml:space="preserve">. </w:t>
      </w:r>
      <w:proofErr w:type="spellStart"/>
      <w:proofErr w:type="gramStart"/>
      <w:r w:rsidRPr="00B91694">
        <w:rPr>
          <w:rFonts w:ascii="Times New Roman" w:hAnsi="Times New Roman"/>
          <w:sz w:val="24"/>
          <w:szCs w:val="24"/>
        </w:rPr>
        <w:t>xxxxxxxxxxxxxxxxxxxxx</w:t>
      </w:r>
      <w:proofErr w:type="spellEnd"/>
      <w:proofErr w:type="gram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>.</w:t>
      </w:r>
    </w:p>
    <w:p w14:paraId="5B9E8CAA" w14:textId="77777777" w:rsidR="00ED7052" w:rsidRPr="00B91694" w:rsidRDefault="00ED7052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C874EFD" w14:textId="77777777" w:rsidR="00ED7052" w:rsidRPr="00B91694" w:rsidRDefault="00C0415E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3. </w:t>
      </w:r>
      <w:r w:rsidR="00A93D9A" w:rsidRPr="00B91694">
        <w:rPr>
          <w:rFonts w:ascii="Times New Roman" w:hAnsi="Times New Roman"/>
          <w:b/>
          <w:sz w:val="24"/>
          <w:szCs w:val="24"/>
        </w:rPr>
        <w:t>Olgu Sunumu</w:t>
      </w:r>
    </w:p>
    <w:p w14:paraId="1DEE3C12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91694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>.</w:t>
      </w:r>
    </w:p>
    <w:p w14:paraId="57833144" w14:textId="77777777" w:rsidR="00ED7052" w:rsidRPr="00B91694" w:rsidRDefault="00C0415E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 xml:space="preserve">3.1. </w:t>
      </w:r>
      <w:r w:rsidR="00ED7052" w:rsidRPr="00B91694">
        <w:rPr>
          <w:rFonts w:ascii="Times New Roman" w:hAnsi="Times New Roman"/>
          <w:sz w:val="24"/>
          <w:szCs w:val="24"/>
        </w:rPr>
        <w:t xml:space="preserve">Alt </w:t>
      </w:r>
      <w:r w:rsidR="00E14545" w:rsidRPr="00B91694">
        <w:rPr>
          <w:rFonts w:ascii="Times New Roman" w:hAnsi="Times New Roman"/>
          <w:sz w:val="24"/>
          <w:szCs w:val="24"/>
        </w:rPr>
        <w:t>B</w:t>
      </w:r>
      <w:r w:rsidR="00ED7052" w:rsidRPr="00B91694">
        <w:rPr>
          <w:rFonts w:ascii="Times New Roman" w:hAnsi="Times New Roman"/>
          <w:sz w:val="24"/>
          <w:szCs w:val="24"/>
        </w:rPr>
        <w:t xml:space="preserve">aşlık (varsa) (İkinci </w:t>
      </w:r>
      <w:r w:rsidR="00E14545" w:rsidRPr="00B91694">
        <w:rPr>
          <w:rFonts w:ascii="Times New Roman" w:hAnsi="Times New Roman"/>
          <w:sz w:val="24"/>
          <w:szCs w:val="24"/>
        </w:rPr>
        <w:t>D</w:t>
      </w:r>
      <w:r w:rsidR="00ED7052" w:rsidRPr="00B91694">
        <w:rPr>
          <w:rFonts w:ascii="Times New Roman" w:hAnsi="Times New Roman"/>
          <w:sz w:val="24"/>
          <w:szCs w:val="24"/>
        </w:rPr>
        <w:t>üzey Başlık)</w:t>
      </w:r>
    </w:p>
    <w:p w14:paraId="5F05D66B" w14:textId="77777777" w:rsidR="00ED7052" w:rsidRPr="00B91694" w:rsidRDefault="00C0415E" w:rsidP="00ED7052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 xml:space="preserve">3.1.1. </w:t>
      </w:r>
      <w:r w:rsidR="00ED7052" w:rsidRPr="00B91694">
        <w:rPr>
          <w:rFonts w:ascii="Times New Roman" w:hAnsi="Times New Roman"/>
          <w:sz w:val="24"/>
          <w:szCs w:val="24"/>
        </w:rPr>
        <w:t xml:space="preserve">İkinci </w:t>
      </w:r>
      <w:r w:rsidR="00EE1AE8" w:rsidRPr="00B91694">
        <w:rPr>
          <w:rFonts w:ascii="Times New Roman" w:hAnsi="Times New Roman"/>
          <w:sz w:val="24"/>
          <w:szCs w:val="24"/>
        </w:rPr>
        <w:t>Alt Başlık (Varsa) (</w:t>
      </w:r>
      <w:r w:rsidR="00ED7052" w:rsidRPr="00B91694">
        <w:rPr>
          <w:rFonts w:ascii="Times New Roman" w:hAnsi="Times New Roman"/>
          <w:sz w:val="24"/>
          <w:szCs w:val="24"/>
        </w:rPr>
        <w:t xml:space="preserve">Üçüncü </w:t>
      </w:r>
      <w:r w:rsidR="00EE1AE8" w:rsidRPr="00B91694">
        <w:rPr>
          <w:rFonts w:ascii="Times New Roman" w:hAnsi="Times New Roman"/>
          <w:sz w:val="24"/>
          <w:szCs w:val="24"/>
        </w:rPr>
        <w:t>Düzey Başlık)</w:t>
      </w:r>
    </w:p>
    <w:p w14:paraId="7DFFA31B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91694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>.</w:t>
      </w:r>
    </w:p>
    <w:p w14:paraId="532133A6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3BC7566D" w14:textId="77777777" w:rsidR="00ED7052" w:rsidRPr="00B91694" w:rsidRDefault="00C0415E" w:rsidP="00ED7052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4. </w:t>
      </w:r>
      <w:r w:rsidR="00ED7052" w:rsidRPr="00B91694">
        <w:rPr>
          <w:rFonts w:ascii="Times New Roman" w:hAnsi="Times New Roman"/>
          <w:b/>
          <w:sz w:val="24"/>
          <w:szCs w:val="24"/>
        </w:rPr>
        <w:t>Tartışma</w:t>
      </w:r>
    </w:p>
    <w:p w14:paraId="694B5562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91694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</w:t>
      </w:r>
      <w:proofErr w:type="spellEnd"/>
      <w:r w:rsidRPr="00B91694">
        <w:rPr>
          <w:rFonts w:ascii="Times New Roman" w:hAnsi="Times New Roman"/>
          <w:sz w:val="24"/>
          <w:szCs w:val="24"/>
        </w:rPr>
        <w:t>.</w:t>
      </w:r>
    </w:p>
    <w:p w14:paraId="0A177CE0" w14:textId="77777777" w:rsidR="00ED7052" w:rsidRPr="00B91694" w:rsidRDefault="00C0415E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 xml:space="preserve">4.1. </w:t>
      </w:r>
      <w:r w:rsidR="00E14545" w:rsidRPr="00B91694">
        <w:rPr>
          <w:rFonts w:ascii="Times New Roman" w:hAnsi="Times New Roman"/>
          <w:sz w:val="24"/>
          <w:szCs w:val="24"/>
        </w:rPr>
        <w:t>Alt Başlık (varsa) (İkinci Düzey Başlık)</w:t>
      </w:r>
    </w:p>
    <w:p w14:paraId="421E62E9" w14:textId="77777777" w:rsidR="00ED7052" w:rsidRPr="00B91694" w:rsidRDefault="00C0415E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 xml:space="preserve">4.1.1. </w:t>
      </w:r>
      <w:r w:rsidR="00E14545" w:rsidRPr="00B91694">
        <w:rPr>
          <w:rFonts w:ascii="Times New Roman" w:hAnsi="Times New Roman"/>
          <w:sz w:val="24"/>
          <w:szCs w:val="24"/>
        </w:rPr>
        <w:t xml:space="preserve">İkinci </w:t>
      </w:r>
      <w:r w:rsidR="00EE1AE8" w:rsidRPr="00B91694">
        <w:rPr>
          <w:rFonts w:ascii="Times New Roman" w:hAnsi="Times New Roman"/>
          <w:sz w:val="24"/>
          <w:szCs w:val="24"/>
        </w:rPr>
        <w:t>Alt Başlık (Varsa) (</w:t>
      </w:r>
      <w:r w:rsidR="00E14545" w:rsidRPr="00B91694">
        <w:rPr>
          <w:rFonts w:ascii="Times New Roman" w:hAnsi="Times New Roman"/>
          <w:sz w:val="24"/>
          <w:szCs w:val="24"/>
        </w:rPr>
        <w:t xml:space="preserve">Üçüncü </w:t>
      </w:r>
      <w:r w:rsidR="00EE1AE8" w:rsidRPr="00B91694">
        <w:rPr>
          <w:rFonts w:ascii="Times New Roman" w:hAnsi="Times New Roman"/>
          <w:sz w:val="24"/>
          <w:szCs w:val="24"/>
        </w:rPr>
        <w:t>Düzey Başlık)</w:t>
      </w:r>
    </w:p>
    <w:p w14:paraId="22C54DB4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91694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>.</w:t>
      </w:r>
    </w:p>
    <w:p w14:paraId="0642A9B1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4674A0B9" w14:textId="77777777" w:rsidR="003E100A" w:rsidRPr="00B91694" w:rsidRDefault="003E100A" w:rsidP="003E100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>5. Sonuç ve Öneriler</w:t>
      </w:r>
    </w:p>
    <w:p w14:paraId="0346C69B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B91694">
        <w:rPr>
          <w:rFonts w:ascii="Times New Roman" w:hAnsi="Times New Roman"/>
          <w:sz w:val="24"/>
          <w:szCs w:val="24"/>
        </w:rPr>
        <w:lastRenderedPageBreak/>
        <w:t>Xx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xxx.</w:t>
      </w:r>
    </w:p>
    <w:p w14:paraId="4D3DE347" w14:textId="77777777" w:rsidR="00ED7052" w:rsidRPr="00B91694" w:rsidRDefault="00ED7052" w:rsidP="00ED705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A44F2C3" w14:textId="77777777" w:rsidR="00ED7052" w:rsidRPr="00B91694" w:rsidRDefault="00C0415E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6. </w:t>
      </w:r>
      <w:r w:rsidR="00ED7052" w:rsidRPr="00B91694">
        <w:rPr>
          <w:rFonts w:ascii="Times New Roman" w:hAnsi="Times New Roman"/>
          <w:b/>
          <w:sz w:val="24"/>
          <w:szCs w:val="24"/>
        </w:rPr>
        <w:t>Alana Katkı</w:t>
      </w:r>
    </w:p>
    <w:p w14:paraId="2221F6C3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91694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xxx.</w:t>
      </w:r>
    </w:p>
    <w:p w14:paraId="0C045B1A" w14:textId="77777777" w:rsidR="00DF1DA9" w:rsidRPr="00B91694" w:rsidRDefault="00DF1DA9" w:rsidP="00DF1DA9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1E27BA22" w14:textId="77777777" w:rsidR="00DF1DA9" w:rsidRPr="00B91694" w:rsidRDefault="00DF1DA9" w:rsidP="00DF1DA9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Araştırmanının Etik Yönü </w:t>
      </w:r>
    </w:p>
    <w:p w14:paraId="751C5AFA" w14:textId="036177BA" w:rsidR="00DF1DA9" w:rsidRPr="00B91694" w:rsidRDefault="00DF1DA9" w:rsidP="00DF1DA9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B91694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="002C7844" w:rsidRPr="002C7844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2C7844" w:rsidRPr="00B91694">
        <w:rPr>
          <w:rFonts w:ascii="Times New Roman" w:hAnsi="Times New Roman"/>
          <w:sz w:val="24"/>
          <w:szCs w:val="24"/>
        </w:rPr>
        <w:t>Bu</w:t>
      </w:r>
      <w:proofErr w:type="gramEnd"/>
      <w:r w:rsidR="002C7844" w:rsidRPr="00B91694">
        <w:rPr>
          <w:rFonts w:ascii="Times New Roman" w:hAnsi="Times New Roman"/>
          <w:sz w:val="24"/>
          <w:szCs w:val="24"/>
        </w:rPr>
        <w:t xml:space="preserve"> bölümde ilgili alt başlık altında mutlaka </w:t>
      </w:r>
      <w:r w:rsidR="002C7844">
        <w:rPr>
          <w:rFonts w:ascii="Times New Roman" w:hAnsi="Times New Roman"/>
          <w:sz w:val="24"/>
          <w:szCs w:val="24"/>
        </w:rPr>
        <w:t>a</w:t>
      </w:r>
      <w:r w:rsidR="002C7844" w:rsidRPr="00B91694">
        <w:rPr>
          <w:rFonts w:ascii="Times New Roman" w:eastAsia="TimesNewRomanPSMT" w:hAnsi="Times New Roman"/>
          <w:sz w:val="24"/>
          <w:szCs w:val="24"/>
        </w:rPr>
        <w:t xml:space="preserve">raştırma katılımcılardan </w:t>
      </w:r>
      <w:r w:rsidR="002C7844" w:rsidRPr="00B91694">
        <w:rPr>
          <w:rFonts w:ascii="Times New Roman" w:hAnsi="Times New Roman"/>
          <w:color w:val="FF0000"/>
          <w:sz w:val="24"/>
          <w:szCs w:val="24"/>
        </w:rPr>
        <w:t>bilgilendirilmiş gönüllü olur</w:t>
      </w:r>
      <w:r w:rsidR="002C7844" w:rsidRPr="00B91694">
        <w:rPr>
          <w:rFonts w:ascii="Times New Roman" w:hAnsi="Times New Roman"/>
          <w:sz w:val="24"/>
          <w:szCs w:val="24"/>
        </w:rPr>
        <w:t xml:space="preserve">/onam formunun imzalandığına dair ifadelere yer verilmelidir. </w:t>
      </w:r>
      <w:r w:rsidR="002C7844" w:rsidRPr="00B91694">
        <w:rPr>
          <w:rFonts w:ascii="Times New Roman" w:eastAsia="TimesNewRomanPSMT" w:hAnsi="Times New Roman"/>
          <w:sz w:val="24"/>
          <w:szCs w:val="24"/>
        </w:rPr>
        <w:t>Karar verebilecek yeterlilikte olmayan bireylerin (çocuk, bilinci kapalı hastalar vb.) adına ebeveyninden/birinci dereceden sorumlu olan kişilerden bilgilendirilmiş onam alındığı belirtilmelidir.”</w:t>
      </w:r>
      <w:r w:rsidR="002C7844" w:rsidRPr="00B91694">
        <w:rPr>
          <w:rFonts w:ascii="Times New Roman" w:hAnsi="Times New Roman"/>
          <w:sz w:val="24"/>
          <w:szCs w:val="24"/>
        </w:rPr>
        <w:t xml:space="preserve"> İmzalı gönüllü olur/onam formu makale gönderimi esnasında dergi sistemine yüklenmelidir</w:t>
      </w:r>
      <w:r w:rsidR="000543CE">
        <w:rPr>
          <w:rFonts w:ascii="Times New Roman" w:hAnsi="Times New Roman"/>
          <w:sz w:val="24"/>
          <w:szCs w:val="24"/>
        </w:rPr>
        <w:t xml:space="preserve">. </w:t>
      </w:r>
      <w:proofErr w:type="spellStart"/>
      <w:proofErr w:type="gramStart"/>
      <w:r w:rsidR="00953894" w:rsidRPr="00B91694">
        <w:rPr>
          <w:rFonts w:ascii="Times New Roman" w:eastAsia="TimesNewRomanPSMT" w:hAnsi="Times New Roman"/>
          <w:sz w:val="24"/>
          <w:szCs w:val="24"/>
        </w:rPr>
        <w:t>xxxxxxxxxxxxxx</w:t>
      </w:r>
      <w:r w:rsidR="00E73421" w:rsidRPr="00B91694">
        <w:rPr>
          <w:rFonts w:ascii="Times New Roman" w:eastAsia="TimesNewRomanPSMT" w:hAnsi="Times New Roman"/>
          <w:sz w:val="24"/>
          <w:szCs w:val="24"/>
        </w:rPr>
        <w:t>xxxxx</w:t>
      </w:r>
      <w:r w:rsidR="00953894" w:rsidRPr="00B91694">
        <w:rPr>
          <w:rFonts w:ascii="Times New Roman" w:eastAsia="TimesNewRomanPSMT" w:hAnsi="Times New Roman"/>
          <w:sz w:val="24"/>
          <w:szCs w:val="24"/>
        </w:rPr>
        <w:t>xxxxxxxxxxxxx</w:t>
      </w:r>
      <w:r w:rsidR="00E73421" w:rsidRPr="00B91694">
        <w:rPr>
          <w:rFonts w:ascii="Times New Roman" w:hAnsi="Times New Roman"/>
          <w:sz w:val="24"/>
          <w:szCs w:val="24"/>
        </w:rPr>
        <w:t>xxxxxxxxxxxxxxxxxxxxx</w:t>
      </w:r>
      <w:proofErr w:type="spellEnd"/>
      <w:proofErr w:type="gramEnd"/>
      <w:r w:rsidR="00E73421"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xxx.</w:t>
      </w:r>
    </w:p>
    <w:p w14:paraId="5BDB249A" w14:textId="77777777" w:rsidR="00DF1DA9" w:rsidRPr="00B91694" w:rsidRDefault="00DF1DA9" w:rsidP="00ED705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F1D1F0D" w14:textId="77777777" w:rsidR="00ED7052" w:rsidRPr="00B91694" w:rsidRDefault="00ED7052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>Teşekkür (Var ise)</w:t>
      </w:r>
    </w:p>
    <w:p w14:paraId="6B3CF15D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91694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xxxxxxx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xxxxx</w:t>
      </w:r>
      <w:proofErr w:type="spellEnd"/>
      <w:r w:rsidRPr="00B91694">
        <w:rPr>
          <w:rFonts w:ascii="Times New Roman" w:hAnsi="Times New Roman"/>
          <w:sz w:val="24"/>
          <w:szCs w:val="24"/>
        </w:rPr>
        <w:t>.</w:t>
      </w:r>
    </w:p>
    <w:p w14:paraId="1C046D1B" w14:textId="77777777" w:rsidR="00ED7052" w:rsidRPr="00B91694" w:rsidRDefault="00ED7052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0DA6312" w14:textId="77777777" w:rsidR="00E14545" w:rsidRPr="00B91694" w:rsidRDefault="00DB49CC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Ek Tamamlayıcı Veriler </w:t>
      </w:r>
      <w:r w:rsidR="00BA22D3" w:rsidRPr="00B91694">
        <w:rPr>
          <w:rFonts w:ascii="Times New Roman" w:hAnsi="Times New Roman"/>
          <w:b/>
          <w:sz w:val="24"/>
          <w:szCs w:val="24"/>
        </w:rPr>
        <w:t>(Var ise</w:t>
      </w:r>
      <w:r w:rsidR="00833DB4" w:rsidRPr="00B91694">
        <w:rPr>
          <w:rFonts w:ascii="Times New Roman" w:hAnsi="Times New Roman"/>
          <w:b/>
          <w:sz w:val="24"/>
          <w:szCs w:val="24"/>
        </w:rPr>
        <w:t>, metin içerisinde atıfta bulunulmalıdır</w:t>
      </w:r>
      <w:r w:rsidR="00BA22D3" w:rsidRPr="00B91694">
        <w:rPr>
          <w:rFonts w:ascii="Times New Roman" w:hAnsi="Times New Roman"/>
          <w:b/>
          <w:sz w:val="24"/>
          <w:szCs w:val="24"/>
        </w:rPr>
        <w:t>)</w:t>
      </w:r>
    </w:p>
    <w:p w14:paraId="0517A793" w14:textId="77777777" w:rsidR="00A01AA7" w:rsidRPr="00B91694" w:rsidRDefault="00833DB4" w:rsidP="00A01AA7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>Tamamlayıcı veri</w:t>
      </w:r>
      <w:r w:rsidR="00A01AA7" w:rsidRPr="00B91694">
        <w:rPr>
          <w:rFonts w:ascii="Times New Roman" w:hAnsi="Times New Roman"/>
          <w:b/>
          <w:sz w:val="24"/>
          <w:szCs w:val="24"/>
        </w:rPr>
        <w:t xml:space="preserve"> 1.</w:t>
      </w:r>
      <w:r w:rsidR="00A01AA7"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01AA7" w:rsidRPr="00B91694">
        <w:rPr>
          <w:rFonts w:ascii="Times New Roman" w:hAnsi="Times New Roman"/>
          <w:sz w:val="24"/>
          <w:szCs w:val="24"/>
        </w:rPr>
        <w:t>Xxxxxxxxxxxxxxxxxxxxxxxxx</w:t>
      </w:r>
      <w:proofErr w:type="spellEnd"/>
      <w:r w:rsidR="00A01AA7"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01AA7" w:rsidRPr="00B91694">
        <w:rPr>
          <w:rFonts w:ascii="Times New Roman" w:hAnsi="Times New Roman"/>
          <w:sz w:val="24"/>
          <w:szCs w:val="24"/>
        </w:rPr>
        <w:t>xxxxxxxxx</w:t>
      </w:r>
      <w:proofErr w:type="spellEnd"/>
      <w:r w:rsidR="00A01AA7"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01AA7" w:rsidRPr="00B91694">
        <w:rPr>
          <w:rFonts w:ascii="Times New Roman" w:hAnsi="Times New Roman"/>
          <w:sz w:val="24"/>
          <w:szCs w:val="24"/>
        </w:rPr>
        <w:t>xxxxxxxxxxxxxxxxxxxxx</w:t>
      </w:r>
      <w:proofErr w:type="spellEnd"/>
      <w:r w:rsidR="00A01AA7"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01AA7" w:rsidRPr="00B91694">
        <w:rPr>
          <w:rFonts w:ascii="Times New Roman" w:hAnsi="Times New Roman"/>
          <w:sz w:val="24"/>
          <w:szCs w:val="24"/>
        </w:rPr>
        <w:t>xxxxxxxxxxxx</w:t>
      </w:r>
      <w:proofErr w:type="spellEnd"/>
      <w:r w:rsidR="00A01AA7"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01AA7" w:rsidRPr="00B91694">
        <w:rPr>
          <w:rFonts w:ascii="Times New Roman" w:hAnsi="Times New Roman"/>
          <w:sz w:val="24"/>
          <w:szCs w:val="24"/>
        </w:rPr>
        <w:t>xxxxxx</w:t>
      </w:r>
      <w:proofErr w:type="spellEnd"/>
      <w:r w:rsidR="00A01AA7"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01AA7" w:rsidRPr="00B91694">
        <w:rPr>
          <w:rFonts w:ascii="Times New Roman" w:hAnsi="Times New Roman"/>
          <w:sz w:val="24"/>
          <w:szCs w:val="24"/>
        </w:rPr>
        <w:t>xxxxxxxxxx</w:t>
      </w:r>
      <w:proofErr w:type="spellEnd"/>
      <w:r w:rsidR="00A01AA7" w:rsidRPr="00B91694">
        <w:rPr>
          <w:rFonts w:ascii="Times New Roman" w:hAnsi="Times New Roman"/>
          <w:sz w:val="24"/>
          <w:szCs w:val="24"/>
        </w:rPr>
        <w:t>.</w:t>
      </w:r>
    </w:p>
    <w:p w14:paraId="77845398" w14:textId="77777777" w:rsidR="00A01AA7" w:rsidRPr="00B91694" w:rsidRDefault="00833DB4" w:rsidP="00A01AA7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>Tamamlayıcı veri 2.</w:t>
      </w:r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01AA7" w:rsidRPr="00B91694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="00A01AA7"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01AA7" w:rsidRPr="00B91694">
        <w:rPr>
          <w:rFonts w:ascii="Times New Roman" w:hAnsi="Times New Roman"/>
          <w:sz w:val="24"/>
          <w:szCs w:val="24"/>
        </w:rPr>
        <w:t>xxxxxxxxxxxx</w:t>
      </w:r>
      <w:proofErr w:type="spellEnd"/>
      <w:r w:rsidR="00A01AA7"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01AA7" w:rsidRPr="00B91694">
        <w:rPr>
          <w:rFonts w:ascii="Times New Roman" w:hAnsi="Times New Roman"/>
          <w:sz w:val="24"/>
          <w:szCs w:val="24"/>
        </w:rPr>
        <w:t>xxxxxx</w:t>
      </w:r>
      <w:proofErr w:type="spellEnd"/>
      <w:r w:rsidR="00A01AA7"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01AA7" w:rsidRPr="00B91694">
        <w:rPr>
          <w:rFonts w:ascii="Times New Roman" w:hAnsi="Times New Roman"/>
          <w:sz w:val="24"/>
          <w:szCs w:val="24"/>
        </w:rPr>
        <w:t>xxxxxxxxxx</w:t>
      </w:r>
      <w:proofErr w:type="spellEnd"/>
      <w:r w:rsidR="00A01AA7" w:rsidRPr="00B91694">
        <w:rPr>
          <w:rFonts w:ascii="Times New Roman" w:hAnsi="Times New Roman"/>
          <w:sz w:val="24"/>
          <w:szCs w:val="24"/>
        </w:rPr>
        <w:t>.</w:t>
      </w:r>
    </w:p>
    <w:p w14:paraId="2A87D9F8" w14:textId="77777777" w:rsidR="00C0415E" w:rsidRPr="00B91694" w:rsidRDefault="00C0415E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6AC49C0" w14:textId="498EC9C5" w:rsidR="00320D37" w:rsidRDefault="00320D37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3F66E77D" w14:textId="77777777" w:rsidR="005820B1" w:rsidRDefault="005820B1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69CB7B87" w14:textId="77777777" w:rsidR="005820B1" w:rsidRDefault="005820B1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3E4ED112" w14:textId="77777777" w:rsidR="005820B1" w:rsidRDefault="005820B1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0B77002" w14:textId="77777777" w:rsidR="005820B1" w:rsidRDefault="005820B1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48510013" w14:textId="77777777" w:rsidR="005820B1" w:rsidRDefault="005820B1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667CC2C6" w14:textId="77777777" w:rsidR="005820B1" w:rsidRDefault="005820B1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5B491905" w14:textId="77777777" w:rsidR="005820B1" w:rsidRPr="00B91694" w:rsidRDefault="005820B1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22CE5D9E" w14:textId="77777777" w:rsidR="00ED7052" w:rsidRPr="00B91694" w:rsidRDefault="00ED7052" w:rsidP="00E14545">
      <w:pPr>
        <w:spacing w:after="0" w:line="480" w:lineRule="auto"/>
        <w:rPr>
          <w:rFonts w:ascii="Times New Roman" w:hAnsi="Times New Roman"/>
          <w:b/>
          <w:color w:val="0070C0"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 xml:space="preserve">Kaynaklar </w:t>
      </w:r>
      <w:r w:rsidR="00C0415E" w:rsidRPr="00B91694">
        <w:rPr>
          <w:rFonts w:ascii="Times New Roman" w:hAnsi="Times New Roman"/>
          <w:sz w:val="24"/>
          <w:szCs w:val="24"/>
        </w:rPr>
        <w:t xml:space="preserve"> </w:t>
      </w:r>
    </w:p>
    <w:p w14:paraId="61EA3423" w14:textId="77777777" w:rsidR="00C0415E" w:rsidRPr="00B91694" w:rsidRDefault="00C0415E" w:rsidP="00E14545">
      <w:pPr>
        <w:widowControl w:val="0"/>
        <w:numPr>
          <w:ilvl w:val="0"/>
          <w:numId w:val="9"/>
        </w:numPr>
        <w:shd w:val="clear" w:color="auto" w:fill="FFFFFF"/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</w:pPr>
      <w:proofErr w:type="spellStart"/>
      <w:r w:rsidRPr="00B91694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Salpern</w:t>
      </w:r>
      <w:proofErr w:type="spellEnd"/>
      <w:r w:rsidRPr="00B91694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SD, </w:t>
      </w:r>
      <w:proofErr w:type="spellStart"/>
      <w:r w:rsidRPr="00B91694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Ubel</w:t>
      </w:r>
      <w:proofErr w:type="spellEnd"/>
      <w:r w:rsidRPr="00B91694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PA, </w:t>
      </w:r>
      <w:proofErr w:type="spellStart"/>
      <w:r w:rsidRPr="00B91694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Caplan</w:t>
      </w:r>
      <w:proofErr w:type="spellEnd"/>
      <w:r w:rsidRPr="00B91694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AL. Solid-organ </w:t>
      </w:r>
      <w:proofErr w:type="spellStart"/>
      <w:r w:rsidRPr="00B91694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transplantation</w:t>
      </w:r>
      <w:proofErr w:type="spellEnd"/>
      <w:r w:rsidRPr="00B91694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in HIV-</w:t>
      </w:r>
      <w:proofErr w:type="spellStart"/>
      <w:r w:rsidRPr="00B91694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infected</w:t>
      </w:r>
      <w:proofErr w:type="spellEnd"/>
      <w:r w:rsidRPr="00B91694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</w:t>
      </w:r>
      <w:proofErr w:type="spellStart"/>
      <w:r w:rsidRPr="00B91694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patients</w:t>
      </w:r>
      <w:proofErr w:type="spellEnd"/>
      <w:r w:rsidRPr="00B91694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. N </w:t>
      </w:r>
      <w:proofErr w:type="spellStart"/>
      <w:r w:rsidRPr="00B91694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Engl</w:t>
      </w:r>
      <w:proofErr w:type="spellEnd"/>
      <w:r w:rsidRPr="00B91694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 J </w:t>
      </w:r>
      <w:proofErr w:type="spellStart"/>
      <w:r w:rsidRPr="00B91694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>Med</w:t>
      </w:r>
      <w:proofErr w:type="spellEnd"/>
      <w:r w:rsidRPr="00B91694">
        <w:rPr>
          <w:rFonts w:ascii="Times New Roman" w:eastAsia="Times New Roman" w:hAnsi="Times New Roman"/>
          <w:sz w:val="24"/>
          <w:szCs w:val="24"/>
          <w:shd w:val="clear" w:color="auto" w:fill="FFFFFF"/>
          <w:lang w:eastAsia="tr-TR"/>
        </w:rPr>
        <w:t xml:space="preserve">. 2002 Jul 25;347(4):284-7. </w:t>
      </w:r>
    </w:p>
    <w:p w14:paraId="70DF1654" w14:textId="77777777" w:rsidR="00E14545" w:rsidRPr="00B91694" w:rsidRDefault="00E14545" w:rsidP="00E14545">
      <w:pPr>
        <w:numPr>
          <w:ilvl w:val="0"/>
          <w:numId w:val="9"/>
        </w:numPr>
        <w:shd w:val="clear" w:color="auto" w:fill="FFFFFF"/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B91694">
        <w:rPr>
          <w:rFonts w:ascii="Times New Roman" w:hAnsi="Times New Roman"/>
          <w:sz w:val="24"/>
          <w:szCs w:val="24"/>
        </w:rPr>
        <w:lastRenderedPageBreak/>
        <w:t>Kanneganti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P, Harris JD, </w:t>
      </w:r>
      <w:proofErr w:type="spellStart"/>
      <w:r w:rsidRPr="00B91694">
        <w:rPr>
          <w:rFonts w:ascii="Times New Roman" w:hAnsi="Times New Roman"/>
          <w:sz w:val="24"/>
          <w:szCs w:val="24"/>
        </w:rPr>
        <w:t>Brophy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RH, </w:t>
      </w:r>
      <w:proofErr w:type="spellStart"/>
      <w:r w:rsidRPr="00B91694">
        <w:rPr>
          <w:rFonts w:ascii="Times New Roman" w:hAnsi="Times New Roman"/>
          <w:sz w:val="24"/>
          <w:szCs w:val="24"/>
        </w:rPr>
        <w:t>Carey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JL, </w:t>
      </w:r>
      <w:proofErr w:type="spellStart"/>
      <w:r w:rsidRPr="00B91694">
        <w:rPr>
          <w:rFonts w:ascii="Times New Roman" w:hAnsi="Times New Roman"/>
          <w:sz w:val="24"/>
          <w:szCs w:val="24"/>
        </w:rPr>
        <w:t>Lattermann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C, </w:t>
      </w:r>
      <w:proofErr w:type="spellStart"/>
      <w:r w:rsidRPr="00B91694">
        <w:rPr>
          <w:rFonts w:ascii="Times New Roman" w:hAnsi="Times New Roman"/>
          <w:sz w:val="24"/>
          <w:szCs w:val="24"/>
        </w:rPr>
        <w:t>Flanigan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DC. </w:t>
      </w:r>
      <w:proofErr w:type="spellStart"/>
      <w:r w:rsidRPr="00B91694">
        <w:rPr>
          <w:rFonts w:ascii="Times New Roman" w:hAnsi="Times New Roman"/>
          <w:sz w:val="24"/>
          <w:szCs w:val="24"/>
        </w:rPr>
        <w:t>The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effect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of </w:t>
      </w:r>
      <w:proofErr w:type="spellStart"/>
      <w:r w:rsidRPr="00B91694">
        <w:rPr>
          <w:rFonts w:ascii="Times New Roman" w:hAnsi="Times New Roman"/>
          <w:sz w:val="24"/>
          <w:szCs w:val="24"/>
        </w:rPr>
        <w:t>smoking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on ligament and </w:t>
      </w:r>
      <w:proofErr w:type="spellStart"/>
      <w:r w:rsidRPr="00B91694">
        <w:rPr>
          <w:rFonts w:ascii="Times New Roman" w:hAnsi="Times New Roman"/>
          <w:sz w:val="24"/>
          <w:szCs w:val="24"/>
        </w:rPr>
        <w:t>cartilage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surgery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in </w:t>
      </w:r>
      <w:proofErr w:type="spellStart"/>
      <w:r w:rsidRPr="00B91694">
        <w:rPr>
          <w:rFonts w:ascii="Times New Roman" w:hAnsi="Times New Roman"/>
          <w:sz w:val="24"/>
          <w:szCs w:val="24"/>
        </w:rPr>
        <w:t>the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knee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: a </w:t>
      </w:r>
      <w:proofErr w:type="spellStart"/>
      <w:r w:rsidRPr="00B91694">
        <w:rPr>
          <w:rFonts w:ascii="Times New Roman" w:hAnsi="Times New Roman"/>
          <w:sz w:val="24"/>
          <w:szCs w:val="24"/>
        </w:rPr>
        <w:t>systematic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review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B91694">
        <w:rPr>
          <w:rFonts w:ascii="Times New Roman" w:hAnsi="Times New Roman"/>
          <w:sz w:val="24"/>
          <w:szCs w:val="24"/>
        </w:rPr>
        <w:t>Am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J Sports </w:t>
      </w:r>
      <w:proofErr w:type="spellStart"/>
      <w:r w:rsidRPr="00B91694">
        <w:rPr>
          <w:rFonts w:ascii="Times New Roman" w:hAnsi="Times New Roman"/>
          <w:sz w:val="24"/>
          <w:szCs w:val="24"/>
        </w:rPr>
        <w:t>Med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[Internet]. 2012 </w:t>
      </w:r>
      <w:proofErr w:type="spellStart"/>
      <w:r w:rsidRPr="00B91694">
        <w:rPr>
          <w:rFonts w:ascii="Times New Roman" w:hAnsi="Times New Roman"/>
          <w:sz w:val="24"/>
          <w:szCs w:val="24"/>
        </w:rPr>
        <w:t>Dec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[</w:t>
      </w:r>
      <w:proofErr w:type="spellStart"/>
      <w:r w:rsidRPr="00B91694">
        <w:rPr>
          <w:rFonts w:ascii="Times New Roman" w:hAnsi="Times New Roman"/>
          <w:sz w:val="24"/>
          <w:szCs w:val="24"/>
        </w:rPr>
        <w:t>cited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2019 </w:t>
      </w:r>
      <w:proofErr w:type="spellStart"/>
      <w:r w:rsidRPr="00B91694">
        <w:rPr>
          <w:rFonts w:ascii="Times New Roman" w:hAnsi="Times New Roman"/>
          <w:sz w:val="24"/>
          <w:szCs w:val="24"/>
        </w:rPr>
        <w:t>Feb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19];40(12):2872-8. </w:t>
      </w:r>
      <w:proofErr w:type="spellStart"/>
      <w:r w:rsidRPr="00B91694">
        <w:rPr>
          <w:rFonts w:ascii="Times New Roman" w:hAnsi="Times New Roman"/>
          <w:sz w:val="24"/>
          <w:szCs w:val="24"/>
        </w:rPr>
        <w:t>Available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1694">
        <w:rPr>
          <w:rFonts w:ascii="Times New Roman" w:hAnsi="Times New Roman"/>
          <w:sz w:val="24"/>
          <w:szCs w:val="24"/>
        </w:rPr>
        <w:t>from</w:t>
      </w:r>
      <w:proofErr w:type="spellEnd"/>
      <w:r w:rsidRPr="00B91694">
        <w:rPr>
          <w:rFonts w:ascii="Times New Roman" w:hAnsi="Times New Roman"/>
          <w:sz w:val="24"/>
          <w:szCs w:val="24"/>
        </w:rPr>
        <w:t xml:space="preserve">: http://ajs.sagepub.com/content/40/12/2872 DOI: 10.1177/0363546512458223.  </w:t>
      </w:r>
    </w:p>
    <w:p w14:paraId="396878C5" w14:textId="77777777" w:rsidR="00ED7052" w:rsidRPr="00B91694" w:rsidRDefault="00ED7052" w:rsidP="00E14545">
      <w:pPr>
        <w:numPr>
          <w:ilvl w:val="0"/>
          <w:numId w:val="9"/>
        </w:numPr>
        <w:shd w:val="clear" w:color="auto" w:fill="FFFFFF"/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sz w:val="24"/>
          <w:szCs w:val="24"/>
        </w:rPr>
        <w:t>Xx</w:t>
      </w:r>
      <w:r w:rsidR="005A4A8C" w:rsidRPr="00B91694">
        <w:rPr>
          <w:rFonts w:ascii="Times New Roman" w:hAnsi="Times New Roman"/>
          <w:sz w:val="24"/>
          <w:szCs w:val="24"/>
        </w:rPr>
        <w:t>xxxxxxxxxxxxxxxxxxxxxxxxxxxxxxxxxxxxxxxxxxxxxxxxxxxxxxxxxxxxxxxxxxxxx</w:t>
      </w:r>
      <w:r w:rsidRPr="00B91694">
        <w:rPr>
          <w:rFonts w:ascii="Times New Roman" w:hAnsi="Times New Roman"/>
          <w:sz w:val="24"/>
          <w:szCs w:val="24"/>
        </w:rPr>
        <w:t>xxxxxxxxxxxxxxxxxxxxxxxxxxxxxxxxxxxxxxxxxxxxxxxxxxxxxxxxxxxxxxxxxxxxxxxxxxxxxxxxxxxxxxx</w:t>
      </w:r>
    </w:p>
    <w:p w14:paraId="77EDF8E7" w14:textId="77777777" w:rsidR="00ED7052" w:rsidRPr="00B91694" w:rsidRDefault="00ED7052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F729FDD" w14:textId="77777777" w:rsidR="00E14545" w:rsidRPr="00B91694" w:rsidRDefault="00E14545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B6BDB7E" w14:textId="77777777" w:rsidR="0061208D" w:rsidRPr="00B91694" w:rsidRDefault="0061208D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3D05481" w14:textId="77777777" w:rsidR="0061208D" w:rsidRPr="00B91694" w:rsidRDefault="0061208D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A46A9B7" w14:textId="77777777" w:rsidR="00E14545" w:rsidRPr="00B91694" w:rsidRDefault="00E14545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3E98495" w14:textId="77777777" w:rsidR="00FD027C" w:rsidRPr="00B91694" w:rsidRDefault="00FD027C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0901D53" w14:textId="77777777" w:rsidR="00FD027C" w:rsidRPr="00B91694" w:rsidRDefault="00FD027C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3C1C0C8" w14:textId="77777777" w:rsidR="00FD027C" w:rsidRPr="00B91694" w:rsidRDefault="00FD027C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B0DAB5F" w14:textId="77777777" w:rsidR="00FD027C" w:rsidRPr="00B91694" w:rsidRDefault="00FD027C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67438F3" w14:textId="77777777" w:rsidR="00FD027C" w:rsidRPr="00B91694" w:rsidRDefault="00FD027C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3B9893C" w14:textId="77777777" w:rsidR="00FD027C" w:rsidRPr="00B91694" w:rsidRDefault="00FD027C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FD29D28" w14:textId="77777777" w:rsidR="00FD027C" w:rsidRPr="00B91694" w:rsidRDefault="00FD027C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DE409FA" w14:textId="77777777" w:rsidR="00FD027C" w:rsidRPr="00B91694" w:rsidRDefault="00FD027C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05FC52A" w14:textId="77777777" w:rsidR="00FD027C" w:rsidRPr="00B91694" w:rsidRDefault="00FD027C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51BB426" w14:textId="77777777" w:rsidR="00FD027C" w:rsidRPr="00B91694" w:rsidRDefault="00FD027C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2DAF21D" w14:textId="77777777" w:rsidR="00FD027C" w:rsidRPr="00B91694" w:rsidRDefault="00FD027C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4873A58" w14:textId="77777777" w:rsidR="00FD027C" w:rsidRPr="00B91694" w:rsidRDefault="00FD027C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2D62CE4" w14:textId="77777777" w:rsidR="00FD027C" w:rsidRPr="00B91694" w:rsidRDefault="00FD027C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D850862" w14:textId="77777777" w:rsidR="00FD027C" w:rsidRPr="00B91694" w:rsidRDefault="00FD027C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39F847A" w14:textId="77777777" w:rsidR="00FD027C" w:rsidRPr="00B91694" w:rsidRDefault="00FD027C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9A9ECE0" w14:textId="77777777" w:rsidR="00FD027C" w:rsidRPr="00B91694" w:rsidRDefault="00FD027C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6F11BD4" w14:textId="77777777" w:rsidR="00FD027C" w:rsidRPr="00B91694" w:rsidRDefault="00FD027C" w:rsidP="00ED7052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AC54E50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>Örnek Tablo</w:t>
      </w:r>
      <w:r w:rsidR="00A01AA7" w:rsidRPr="00B91694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Pr="00B91694">
        <w:rPr>
          <w:rFonts w:ascii="Times New Roman" w:hAnsi="Times New Roman"/>
          <w:b/>
          <w:sz w:val="24"/>
          <w:szCs w:val="24"/>
        </w:rPr>
        <w:t>( Tablolarda</w:t>
      </w:r>
      <w:proofErr w:type="gramEnd"/>
      <w:r w:rsidRPr="00B91694">
        <w:rPr>
          <w:rFonts w:ascii="Times New Roman" w:hAnsi="Times New Roman"/>
          <w:b/>
          <w:sz w:val="24"/>
          <w:szCs w:val="24"/>
        </w:rPr>
        <w:t xml:space="preserve"> sadece yatay çizgiler kullanılmalıdır)</w:t>
      </w:r>
    </w:p>
    <w:p w14:paraId="4E5A12AD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708B58DA" w14:textId="77777777" w:rsidR="00ED7052" w:rsidRPr="00B91694" w:rsidRDefault="00ED7052" w:rsidP="00ED7052">
      <w:pPr>
        <w:spacing w:after="0" w:line="360" w:lineRule="auto"/>
        <w:rPr>
          <w:rFonts w:ascii="Times New Roman" w:hAnsi="Times New Roman"/>
          <w:b/>
          <w:i/>
          <w:sz w:val="20"/>
          <w:szCs w:val="20"/>
        </w:rPr>
      </w:pPr>
      <w:r w:rsidRPr="00B91694">
        <w:rPr>
          <w:rFonts w:ascii="Times New Roman" w:hAnsi="Times New Roman"/>
          <w:b/>
          <w:i/>
          <w:sz w:val="20"/>
          <w:szCs w:val="20"/>
        </w:rPr>
        <w:t xml:space="preserve">Tablo 1. </w:t>
      </w:r>
      <w:proofErr w:type="spellStart"/>
      <w:r w:rsidRPr="00B91694">
        <w:rPr>
          <w:rFonts w:ascii="Times New Roman" w:hAnsi="Times New Roman"/>
          <w:b/>
          <w:i/>
          <w:sz w:val="20"/>
          <w:szCs w:val="20"/>
        </w:rPr>
        <w:t>Xxxxxx</w:t>
      </w:r>
      <w:proofErr w:type="spellEnd"/>
      <w:r w:rsidRPr="00B91694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Pr="00B91694">
        <w:rPr>
          <w:rFonts w:ascii="Times New Roman" w:hAnsi="Times New Roman"/>
          <w:b/>
          <w:i/>
          <w:sz w:val="20"/>
          <w:szCs w:val="20"/>
        </w:rPr>
        <w:t>Xxxxxxx</w:t>
      </w:r>
      <w:proofErr w:type="spellEnd"/>
      <w:r w:rsidRPr="00B91694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Pr="00B91694">
        <w:rPr>
          <w:rFonts w:ascii="Times New Roman" w:hAnsi="Times New Roman"/>
          <w:b/>
          <w:i/>
          <w:sz w:val="20"/>
          <w:szCs w:val="20"/>
        </w:rPr>
        <w:t>Xxxxxx</w:t>
      </w:r>
      <w:proofErr w:type="spellEnd"/>
      <w:r w:rsidRPr="00B91694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Pr="00B91694">
        <w:rPr>
          <w:rFonts w:ascii="Times New Roman" w:hAnsi="Times New Roman"/>
          <w:b/>
          <w:i/>
          <w:sz w:val="20"/>
          <w:szCs w:val="20"/>
        </w:rPr>
        <w:t>Xxxxx</w:t>
      </w:r>
      <w:proofErr w:type="spellEnd"/>
    </w:p>
    <w:tbl>
      <w:tblPr>
        <w:tblW w:w="0" w:type="auto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1605"/>
        <w:gridCol w:w="1579"/>
        <w:gridCol w:w="1579"/>
      </w:tblGrid>
      <w:tr w:rsidR="00ED7052" w:rsidRPr="00B91694" w14:paraId="3E4A1B7F" w14:textId="77777777" w:rsidTr="00370226">
        <w:tc>
          <w:tcPr>
            <w:tcW w:w="1605" w:type="dxa"/>
            <w:tcBorders>
              <w:bottom w:val="single" w:sz="4" w:space="0" w:color="7F7F7F"/>
            </w:tcBorders>
          </w:tcPr>
          <w:p w14:paraId="2CDC9384" w14:textId="77777777" w:rsidR="00ED7052" w:rsidRPr="00B91694" w:rsidRDefault="00ED7052" w:rsidP="00ED705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B91694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  <w:tcBorders>
              <w:bottom w:val="single" w:sz="4" w:space="0" w:color="7F7F7F"/>
            </w:tcBorders>
          </w:tcPr>
          <w:p w14:paraId="2513ED38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B91694">
              <w:rPr>
                <w:rFonts w:ascii="Times New Roman" w:hAnsi="Times New Roman"/>
                <w:bCs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  <w:tcBorders>
              <w:bottom w:val="single" w:sz="4" w:space="0" w:color="7F7F7F"/>
            </w:tcBorders>
          </w:tcPr>
          <w:p w14:paraId="08805503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B91694">
              <w:rPr>
                <w:rFonts w:ascii="Times New Roman" w:hAnsi="Times New Roman"/>
                <w:bCs/>
                <w:sz w:val="20"/>
                <w:szCs w:val="20"/>
              </w:rPr>
              <w:t>x</w:t>
            </w:r>
            <w:proofErr w:type="gramEnd"/>
          </w:p>
        </w:tc>
      </w:tr>
      <w:tr w:rsidR="00ED7052" w:rsidRPr="00B91694" w14:paraId="798F9B60" w14:textId="77777777" w:rsidTr="00370226">
        <w:tc>
          <w:tcPr>
            <w:tcW w:w="1605" w:type="dxa"/>
            <w:tcBorders>
              <w:top w:val="single" w:sz="4" w:space="0" w:color="7F7F7F"/>
              <w:bottom w:val="single" w:sz="4" w:space="0" w:color="7F7F7F"/>
            </w:tcBorders>
          </w:tcPr>
          <w:p w14:paraId="3C0DB4F3" w14:textId="77777777" w:rsidR="00ED7052" w:rsidRPr="00B91694" w:rsidRDefault="00ED7052" w:rsidP="00ED705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B91694"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x</w:t>
            </w:r>
            <w:proofErr w:type="gramEnd"/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74E391A3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B91694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5956FF5E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B91694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</w:tr>
      <w:tr w:rsidR="00ED7052" w:rsidRPr="00B91694" w14:paraId="7BBA275B" w14:textId="77777777" w:rsidTr="00370226">
        <w:tc>
          <w:tcPr>
            <w:tcW w:w="1605" w:type="dxa"/>
          </w:tcPr>
          <w:p w14:paraId="1548B71A" w14:textId="77777777" w:rsidR="00ED7052" w:rsidRPr="00B91694" w:rsidRDefault="00ED7052" w:rsidP="00ED705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B91694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</w:tcPr>
          <w:p w14:paraId="21A5126D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B91694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</w:tcPr>
          <w:p w14:paraId="54C098FE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B91694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</w:tr>
      <w:tr w:rsidR="00ED7052" w:rsidRPr="00B91694" w14:paraId="611EB734" w14:textId="77777777" w:rsidTr="00370226">
        <w:tc>
          <w:tcPr>
            <w:tcW w:w="1605" w:type="dxa"/>
            <w:tcBorders>
              <w:top w:val="single" w:sz="4" w:space="0" w:color="7F7F7F"/>
              <w:bottom w:val="single" w:sz="4" w:space="0" w:color="7F7F7F"/>
            </w:tcBorders>
          </w:tcPr>
          <w:p w14:paraId="2F84BB28" w14:textId="77777777" w:rsidR="00ED7052" w:rsidRPr="00B91694" w:rsidRDefault="00ED7052" w:rsidP="00ED705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B91694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120CB2FE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B91694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  <w:tcBorders>
              <w:top w:val="single" w:sz="4" w:space="0" w:color="7F7F7F"/>
              <w:bottom w:val="single" w:sz="4" w:space="0" w:color="7F7F7F"/>
            </w:tcBorders>
          </w:tcPr>
          <w:p w14:paraId="0C3B7C5D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B91694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</w:tr>
      <w:tr w:rsidR="00ED7052" w:rsidRPr="00B91694" w14:paraId="53616675" w14:textId="77777777" w:rsidTr="00370226">
        <w:tc>
          <w:tcPr>
            <w:tcW w:w="1605" w:type="dxa"/>
          </w:tcPr>
          <w:p w14:paraId="7267214D" w14:textId="77777777" w:rsidR="00ED7052" w:rsidRPr="00B91694" w:rsidRDefault="00ED7052" w:rsidP="00ED705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B91694">
              <w:rPr>
                <w:rFonts w:ascii="Times New Roman" w:hAnsi="Times New Roman"/>
                <w:b/>
                <w:bCs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</w:tcPr>
          <w:p w14:paraId="797577E3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B91694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  <w:tc>
          <w:tcPr>
            <w:tcW w:w="1579" w:type="dxa"/>
          </w:tcPr>
          <w:p w14:paraId="2A85357B" w14:textId="77777777" w:rsidR="00ED7052" w:rsidRPr="00B91694" w:rsidRDefault="00ED7052" w:rsidP="00ED705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B91694">
              <w:rPr>
                <w:rFonts w:ascii="Times New Roman" w:hAnsi="Times New Roman"/>
                <w:sz w:val="20"/>
                <w:szCs w:val="20"/>
              </w:rPr>
              <w:t>x</w:t>
            </w:r>
            <w:proofErr w:type="gramEnd"/>
          </w:p>
        </w:tc>
      </w:tr>
    </w:tbl>
    <w:p w14:paraId="5AA467E0" w14:textId="77777777" w:rsidR="00ED7052" w:rsidRPr="00B91694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  <w:r w:rsidRPr="00B91694">
        <w:rPr>
          <w:rFonts w:ascii="Times New Roman" w:hAnsi="Times New Roman"/>
          <w:sz w:val="18"/>
          <w:szCs w:val="18"/>
        </w:rPr>
        <w:t xml:space="preserve">Tablo Açıklamaları: </w:t>
      </w:r>
      <w:proofErr w:type="spellStart"/>
      <w:r w:rsidRPr="00B91694">
        <w:rPr>
          <w:rFonts w:ascii="Times New Roman" w:hAnsi="Times New Roman"/>
          <w:sz w:val="18"/>
          <w:szCs w:val="18"/>
        </w:rPr>
        <w:t>Xxxxx</w:t>
      </w:r>
      <w:proofErr w:type="spellEnd"/>
      <w:r w:rsidRPr="00B91694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B91694">
        <w:rPr>
          <w:rFonts w:ascii="Times New Roman" w:hAnsi="Times New Roman"/>
          <w:sz w:val="18"/>
          <w:szCs w:val="18"/>
        </w:rPr>
        <w:t>xxxxxx</w:t>
      </w:r>
      <w:proofErr w:type="spellEnd"/>
      <w:r w:rsidRPr="00B91694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B91694">
        <w:rPr>
          <w:rFonts w:ascii="Times New Roman" w:hAnsi="Times New Roman"/>
          <w:sz w:val="18"/>
          <w:szCs w:val="18"/>
        </w:rPr>
        <w:t>xxxxxxxx</w:t>
      </w:r>
      <w:proofErr w:type="spellEnd"/>
    </w:p>
    <w:p w14:paraId="7031E040" w14:textId="77777777" w:rsidR="00ED7052" w:rsidRPr="00B91694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474FC53" w14:textId="77777777" w:rsidR="00ED7052" w:rsidRPr="00B91694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700C668" w14:textId="77777777" w:rsidR="00ED7052" w:rsidRPr="00B91694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3C85DD8" w14:textId="77777777" w:rsidR="00ED7052" w:rsidRPr="00B91694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8C50E0C" w14:textId="77777777" w:rsidR="00ED7052" w:rsidRPr="00B91694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AB8AF63" w14:textId="77777777" w:rsidR="00ED7052" w:rsidRPr="00B91694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A2D3851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3D63C9E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CE02DEC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F4E9D3C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5F2F338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4697EE4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E35B89D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DF812F7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0FC3C7D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7A94812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43ED160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8F33853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5C4A9F0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4B8113C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47A1BB8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B860B0E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062EE2E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E58293D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732CA6D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28C7317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1281BBD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ABCE818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C20B0AA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D2662B1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4A50095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9143DB3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88FF9AF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66A7993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DC6F5CA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4D003BF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B2CAD85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C09C054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D24177B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CA58FAB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6855FA0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5B2420F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129D177D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F9AC850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0037DDA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0FFF768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6C2F0C6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F9BCB47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6D21EAA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5EF1841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0824DCF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21EFA9A9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24C795D" w14:textId="77777777" w:rsidR="00BA22D3" w:rsidRPr="00B91694" w:rsidRDefault="00BA22D3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4AD88FE8" w14:textId="77777777" w:rsidR="00ED7052" w:rsidRPr="00B91694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115926E" w14:textId="77777777" w:rsidR="00ED7052" w:rsidRPr="00B91694" w:rsidRDefault="00ED7052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39F88A2" w14:textId="77777777" w:rsidR="00531E7C" w:rsidRPr="00B91694" w:rsidRDefault="00531E7C" w:rsidP="00ED7052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7A49A6A9" w14:textId="77777777" w:rsidR="00ED7052" w:rsidRPr="00B91694" w:rsidRDefault="00ED7052" w:rsidP="00ED705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sz w:val="24"/>
          <w:szCs w:val="24"/>
        </w:rPr>
        <w:t>Örnek Şekil / Grafik / Resim</w:t>
      </w:r>
    </w:p>
    <w:p w14:paraId="768B8C3D" w14:textId="4D45E5C5" w:rsidR="00ED7052" w:rsidRPr="00B91694" w:rsidRDefault="00A56105" w:rsidP="00ED705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B91694">
        <w:rPr>
          <w:rFonts w:ascii="Times New Roman" w:hAnsi="Times New Roman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C40DD70" wp14:editId="5443EF73">
                <wp:simplePos x="0" y="0"/>
                <wp:positionH relativeFrom="column">
                  <wp:posOffset>59055</wp:posOffset>
                </wp:positionH>
                <wp:positionV relativeFrom="paragraph">
                  <wp:posOffset>16510</wp:posOffset>
                </wp:positionV>
                <wp:extent cx="1473200" cy="1134110"/>
                <wp:effectExtent l="63500" t="62865" r="73025" b="5080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3200" cy="1134110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4BACC6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05867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31CFFCF" w14:textId="77777777" w:rsidR="00ED7052" w:rsidRDefault="00ED7052" w:rsidP="00ED705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40DD70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AutoShape 2" o:spid="_x0000_s1026" type="#_x0000_t5" style="position:absolute;left:0;text-align:left;margin-left:4.65pt;margin-top:1.3pt;width:116pt;height:8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" fillcolor="#4bacc6" strokecolor="#f2f2f2" strokeweight="3pt">
                <v:shadow on="t" color="#205867" opacity=".5" offset="1pt"/>
                <v:textbox>
                  <w:txbxContent>
                    <w:p w14:paraId="131CFFCF" w14:textId="77777777" w:rsidR="00ED7052" w:rsidRDefault="00ED7052" w:rsidP="00ED7052"/>
                  </w:txbxContent>
                </v:textbox>
              </v:shape>
            </w:pict>
          </mc:Fallback>
        </mc:AlternateContent>
      </w:r>
    </w:p>
    <w:p w14:paraId="62900143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498D3FFB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4ADC5574" w14:textId="77777777" w:rsidR="00ED7052" w:rsidRPr="00B91694" w:rsidRDefault="00ED7052" w:rsidP="00ED7052">
      <w:pPr>
        <w:spacing w:after="0" w:line="36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01C711BF" w14:textId="77777777" w:rsidR="00ED7052" w:rsidRPr="00B91694" w:rsidRDefault="00ED7052" w:rsidP="00ED7052">
      <w:pPr>
        <w:spacing w:after="0" w:line="360" w:lineRule="auto"/>
        <w:rPr>
          <w:rFonts w:ascii="Times New Roman" w:hAnsi="Times New Roman"/>
          <w:b/>
          <w:sz w:val="20"/>
          <w:szCs w:val="20"/>
        </w:rPr>
      </w:pPr>
    </w:p>
    <w:p w14:paraId="4D006E41" w14:textId="77777777" w:rsidR="00ED7052" w:rsidRPr="00E14545" w:rsidRDefault="00ED7052" w:rsidP="00ED7052">
      <w:pPr>
        <w:spacing w:after="0" w:line="360" w:lineRule="auto"/>
        <w:rPr>
          <w:rFonts w:ascii="Times New Roman" w:hAnsi="Times New Roman"/>
          <w:b/>
          <w:i/>
          <w:sz w:val="20"/>
          <w:szCs w:val="20"/>
        </w:rPr>
      </w:pPr>
      <w:r w:rsidRPr="00B91694">
        <w:rPr>
          <w:rFonts w:ascii="Times New Roman" w:hAnsi="Times New Roman"/>
          <w:b/>
          <w:i/>
          <w:sz w:val="20"/>
          <w:szCs w:val="20"/>
        </w:rPr>
        <w:t xml:space="preserve">Şekil 1. </w:t>
      </w:r>
      <w:proofErr w:type="spellStart"/>
      <w:r w:rsidRPr="00B91694">
        <w:rPr>
          <w:rFonts w:ascii="Times New Roman" w:hAnsi="Times New Roman"/>
          <w:b/>
          <w:i/>
          <w:sz w:val="20"/>
          <w:szCs w:val="20"/>
        </w:rPr>
        <w:t>Xxxxx</w:t>
      </w:r>
      <w:proofErr w:type="spellEnd"/>
      <w:r w:rsidRPr="00B91694">
        <w:rPr>
          <w:rFonts w:ascii="Times New Roman" w:hAnsi="Times New Roman"/>
          <w:b/>
          <w:i/>
          <w:sz w:val="20"/>
          <w:szCs w:val="20"/>
        </w:rPr>
        <w:t xml:space="preserve"> </w:t>
      </w:r>
      <w:proofErr w:type="spellStart"/>
      <w:r w:rsidRPr="00B91694">
        <w:rPr>
          <w:rFonts w:ascii="Times New Roman" w:hAnsi="Times New Roman"/>
          <w:b/>
          <w:i/>
          <w:sz w:val="20"/>
          <w:szCs w:val="20"/>
        </w:rPr>
        <w:t>Xxxx</w:t>
      </w:r>
      <w:proofErr w:type="spellEnd"/>
      <w:r w:rsidR="00A01AA7">
        <w:rPr>
          <w:rFonts w:ascii="Times New Roman" w:hAnsi="Times New Roman"/>
          <w:b/>
          <w:i/>
          <w:sz w:val="20"/>
          <w:szCs w:val="20"/>
        </w:rPr>
        <w:t xml:space="preserve">  </w:t>
      </w:r>
    </w:p>
    <w:p w14:paraId="2492915A" w14:textId="77777777" w:rsidR="00ED7052" w:rsidRPr="00E14545" w:rsidRDefault="00ED7052" w:rsidP="00ED7052">
      <w:pPr>
        <w:spacing w:after="0" w:line="240" w:lineRule="auto"/>
        <w:rPr>
          <w:rFonts w:ascii="Times New Roman" w:hAnsi="Times New Roman"/>
          <w:b/>
          <w:i/>
          <w:sz w:val="20"/>
          <w:szCs w:val="20"/>
        </w:rPr>
      </w:pPr>
    </w:p>
    <w:p w14:paraId="25DEFD18" w14:textId="77777777" w:rsidR="00ED7052" w:rsidRPr="00E14545" w:rsidRDefault="00ED7052" w:rsidP="00ED705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6A03B8F" w14:textId="77777777" w:rsidR="00ED7052" w:rsidRPr="00E14545" w:rsidRDefault="00ED7052" w:rsidP="00ED705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C19E5D7" w14:textId="77777777" w:rsidR="00ED7052" w:rsidRPr="00E14545" w:rsidRDefault="00ED7052" w:rsidP="00ED705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089363EB" w14:textId="77777777" w:rsidR="00ED7052" w:rsidRPr="00E14545" w:rsidRDefault="00ED7052" w:rsidP="00ED7052">
      <w:p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</w:p>
    <w:p w14:paraId="196CD6C3" w14:textId="77777777" w:rsidR="00ED7052" w:rsidRPr="00E14545" w:rsidRDefault="00ED7052" w:rsidP="00ED7052">
      <w:pPr>
        <w:spacing w:after="0" w:line="360" w:lineRule="auto"/>
        <w:rPr>
          <w:rFonts w:ascii="Times New Roman" w:hAnsi="Times New Roman"/>
          <w:i/>
          <w:sz w:val="24"/>
          <w:szCs w:val="24"/>
        </w:rPr>
      </w:pPr>
    </w:p>
    <w:p w14:paraId="7F77A6A4" w14:textId="77777777" w:rsidR="00455075" w:rsidRPr="00E14545" w:rsidRDefault="00455075" w:rsidP="00ED7052">
      <w:pPr>
        <w:rPr>
          <w:rFonts w:ascii="Times New Roman" w:hAnsi="Times New Roman"/>
        </w:rPr>
      </w:pPr>
    </w:p>
    <w:sectPr w:rsidR="00455075" w:rsidRPr="00E14545" w:rsidSect="005736A8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78F48" w14:textId="77777777" w:rsidR="00D03EE0" w:rsidRDefault="00D03EE0" w:rsidP="00043FB9">
      <w:pPr>
        <w:spacing w:after="0" w:line="240" w:lineRule="auto"/>
      </w:pPr>
      <w:r>
        <w:separator/>
      </w:r>
    </w:p>
  </w:endnote>
  <w:endnote w:type="continuationSeparator" w:id="0">
    <w:p w14:paraId="5A863CA0" w14:textId="77777777" w:rsidR="00D03EE0" w:rsidRDefault="00D03EE0" w:rsidP="00043F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A2"/>
    <w:family w:val="swiss"/>
    <w:pitch w:val="variable"/>
    <w:sig w:usb0="A00002EF" w:usb1="4000A44B" w:usb2="00000000" w:usb3="00000000" w:csb0="0000019F" w:csb1="00000000"/>
  </w:font>
  <w:font w:name="TimesNewRomanPS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1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41E08" w14:textId="55C306EB" w:rsidR="00CE6597" w:rsidRPr="00552B3F" w:rsidRDefault="00CE6597">
    <w:pPr>
      <w:pStyle w:val="Altbilgi1"/>
      <w:jc w:val="right"/>
      <w:rPr>
        <w:rFonts w:ascii="Times New Roman" w:hAnsi="Times New Roman"/>
      </w:rPr>
    </w:pPr>
    <w:r w:rsidRPr="00552B3F">
      <w:rPr>
        <w:rFonts w:ascii="Times New Roman" w:hAnsi="Times New Roman"/>
      </w:rPr>
      <w:fldChar w:fldCharType="begin"/>
    </w:r>
    <w:r w:rsidRPr="00552B3F">
      <w:rPr>
        <w:rFonts w:ascii="Times New Roman" w:hAnsi="Times New Roman"/>
      </w:rPr>
      <w:instrText>PAGE   \* MERGEFORMAT</w:instrText>
    </w:r>
    <w:r w:rsidRPr="00552B3F">
      <w:rPr>
        <w:rFonts w:ascii="Times New Roman" w:hAnsi="Times New Roman"/>
      </w:rPr>
      <w:fldChar w:fldCharType="separate"/>
    </w:r>
    <w:r w:rsidR="000543CE">
      <w:rPr>
        <w:rFonts w:ascii="Times New Roman" w:hAnsi="Times New Roman"/>
        <w:noProof/>
      </w:rPr>
      <w:t>4</w:t>
    </w:r>
    <w:r w:rsidRPr="00552B3F">
      <w:rPr>
        <w:rFonts w:ascii="Times New Roman" w:hAnsi="Times New Roman"/>
      </w:rPr>
      <w:fldChar w:fldCharType="end"/>
    </w:r>
  </w:p>
  <w:p w14:paraId="35A10A46" w14:textId="77777777" w:rsidR="00636087" w:rsidRDefault="00636087">
    <w:pPr>
      <w:pStyle w:val="Altbilgi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05F5D" w14:textId="77777777" w:rsidR="00ED7052" w:rsidRDefault="00ED7052">
    <w:pPr>
      <w:pStyle w:val="Altbilgi1"/>
      <w:jc w:val="right"/>
    </w:pPr>
    <w:r>
      <w:fldChar w:fldCharType="begin"/>
    </w:r>
    <w:r>
      <w:instrText>PAGE   \* MERGEFORMAT</w:instrText>
    </w:r>
    <w:r>
      <w:fldChar w:fldCharType="separate"/>
    </w:r>
    <w:r w:rsidR="005736A8">
      <w:rPr>
        <w:noProof/>
      </w:rPr>
      <w:t>1</w:t>
    </w:r>
    <w:r>
      <w:fldChar w:fldCharType="end"/>
    </w:r>
  </w:p>
  <w:p w14:paraId="6E276E57" w14:textId="77777777" w:rsidR="00636087" w:rsidRDefault="00636087">
    <w:pPr>
      <w:pStyle w:val="Altbilgi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5FA18" w14:textId="77777777" w:rsidR="00D03EE0" w:rsidRDefault="00D03EE0" w:rsidP="00043FB9">
      <w:pPr>
        <w:spacing w:after="0" w:line="240" w:lineRule="auto"/>
      </w:pPr>
      <w:r>
        <w:separator/>
      </w:r>
    </w:p>
  </w:footnote>
  <w:footnote w:type="continuationSeparator" w:id="0">
    <w:p w14:paraId="5A33064D" w14:textId="77777777" w:rsidR="00D03EE0" w:rsidRDefault="00D03EE0" w:rsidP="00043F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C39A5" w14:textId="166828DA" w:rsidR="006910A4" w:rsidRPr="00A56105" w:rsidRDefault="006910A4" w:rsidP="006910A4">
    <w:pPr>
      <w:pStyle w:val="stbilgi1"/>
      <w:jc w:val="right"/>
    </w:pPr>
    <w:r w:rsidRPr="00A56105">
      <w:rPr>
        <w:rFonts w:ascii="Times New Roman" w:hAnsi="Times New Roman"/>
        <w:b/>
        <w:sz w:val="18"/>
        <w:szCs w:val="18"/>
      </w:rPr>
      <w:t>K</w:t>
    </w:r>
    <w:r w:rsidR="00A56105">
      <w:rPr>
        <w:rFonts w:ascii="Times New Roman" w:hAnsi="Times New Roman"/>
        <w:b/>
        <w:sz w:val="18"/>
        <w:szCs w:val="18"/>
      </w:rPr>
      <w:t>ısa</w:t>
    </w:r>
    <w:r w:rsidR="00320D37">
      <w:rPr>
        <w:rFonts w:ascii="Times New Roman" w:hAnsi="Times New Roman"/>
        <w:b/>
        <w:sz w:val="18"/>
        <w:szCs w:val="18"/>
      </w:rPr>
      <w:t>ltılmış</w:t>
    </w:r>
    <w:r w:rsidR="00A56105">
      <w:rPr>
        <w:rFonts w:ascii="Times New Roman" w:hAnsi="Times New Roman"/>
        <w:b/>
        <w:sz w:val="18"/>
        <w:szCs w:val="18"/>
      </w:rPr>
      <w:t xml:space="preserve"> </w:t>
    </w:r>
    <w:r w:rsidRPr="00A56105">
      <w:rPr>
        <w:rFonts w:ascii="Times New Roman" w:hAnsi="Times New Roman"/>
        <w:b/>
        <w:sz w:val="18"/>
        <w:szCs w:val="18"/>
      </w:rPr>
      <w:t>başlık (</w:t>
    </w:r>
    <w:proofErr w:type="spellStart"/>
    <w:r w:rsidRPr="00A56105">
      <w:rPr>
        <w:rFonts w:ascii="Times New Roman" w:hAnsi="Times New Roman"/>
        <w:b/>
        <w:sz w:val="18"/>
        <w:szCs w:val="18"/>
      </w:rPr>
      <w:t>Xxxx</w:t>
    </w:r>
    <w:proofErr w:type="spellEnd"/>
    <w:r w:rsidRPr="00A56105">
      <w:rPr>
        <w:rFonts w:ascii="Times New Roman" w:hAnsi="Times New Roman"/>
        <w:b/>
        <w:sz w:val="18"/>
        <w:szCs w:val="18"/>
      </w:rPr>
      <w:t xml:space="preserve"> xxx xx, boşluklar hariç en fazla 50 karakter olmalıdır)</w:t>
    </w:r>
  </w:p>
  <w:p w14:paraId="2DDC4FE6" w14:textId="77777777" w:rsidR="005736A8" w:rsidRPr="006910A4" w:rsidRDefault="005736A8" w:rsidP="006910A4">
    <w:pPr>
      <w:pStyle w:val="stbilgi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90981" w14:textId="77777777" w:rsidR="000466D0" w:rsidRDefault="005736A8" w:rsidP="005736A8">
    <w:pPr>
      <w:pStyle w:val="stbilgi1"/>
      <w:jc w:val="right"/>
    </w:pPr>
    <w:r w:rsidRPr="004B458D">
      <w:rPr>
        <w:rFonts w:ascii="Times New Roman" w:hAnsi="Times New Roman"/>
        <w:b/>
        <w:i/>
        <w:sz w:val="18"/>
        <w:szCs w:val="18"/>
      </w:rPr>
      <w:t>K</w:t>
    </w:r>
    <w:r>
      <w:rPr>
        <w:rFonts w:ascii="Times New Roman" w:hAnsi="Times New Roman"/>
        <w:b/>
        <w:i/>
        <w:sz w:val="18"/>
        <w:szCs w:val="18"/>
      </w:rPr>
      <w:t>ısaltılmış başlık (</w:t>
    </w:r>
    <w:proofErr w:type="spellStart"/>
    <w:r>
      <w:rPr>
        <w:rFonts w:ascii="Times New Roman" w:hAnsi="Times New Roman"/>
        <w:b/>
        <w:i/>
        <w:sz w:val="18"/>
        <w:szCs w:val="18"/>
      </w:rPr>
      <w:t>Xxxx</w:t>
    </w:r>
    <w:proofErr w:type="spellEnd"/>
    <w:r>
      <w:rPr>
        <w:rFonts w:ascii="Times New Roman" w:hAnsi="Times New Roman"/>
        <w:b/>
        <w:i/>
        <w:sz w:val="18"/>
        <w:szCs w:val="18"/>
      </w:rPr>
      <w:t xml:space="preserve"> xxx xx, </w:t>
    </w:r>
    <w:proofErr w:type="spellStart"/>
    <w:r>
      <w:rPr>
        <w:rFonts w:ascii="Times New Roman" w:hAnsi="Times New Roman"/>
        <w:b/>
        <w:i/>
        <w:sz w:val="18"/>
        <w:szCs w:val="18"/>
      </w:rPr>
      <w:t>max</w:t>
    </w:r>
    <w:proofErr w:type="spellEnd"/>
    <w:r>
      <w:rPr>
        <w:rFonts w:ascii="Times New Roman" w:hAnsi="Times New Roman"/>
        <w:b/>
        <w:i/>
        <w:sz w:val="18"/>
        <w:szCs w:val="18"/>
      </w:rPr>
      <w:t>. 50 karakte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63B2B"/>
    <w:multiLevelType w:val="hybridMultilevel"/>
    <w:tmpl w:val="2870B0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8E54DF"/>
    <w:multiLevelType w:val="hybridMultilevel"/>
    <w:tmpl w:val="F9C003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CD4582"/>
    <w:multiLevelType w:val="hybridMultilevel"/>
    <w:tmpl w:val="BF4AF5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6651F4"/>
    <w:multiLevelType w:val="hybridMultilevel"/>
    <w:tmpl w:val="864EEBF6"/>
    <w:lvl w:ilvl="0" w:tplc="CA62D0EC">
      <w:start w:val="11"/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BDE7007"/>
    <w:multiLevelType w:val="hybridMultilevel"/>
    <w:tmpl w:val="0AEEB6C2"/>
    <w:lvl w:ilvl="0" w:tplc="5A18CCF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6204B2"/>
    <w:multiLevelType w:val="hybridMultilevel"/>
    <w:tmpl w:val="BC488B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BC5498"/>
    <w:multiLevelType w:val="hybridMultilevel"/>
    <w:tmpl w:val="1EC25D6C"/>
    <w:lvl w:ilvl="0" w:tplc="D130BEF4">
      <w:start w:val="1"/>
      <w:numFmt w:val="decimal"/>
      <w:lvlText w:val="%1."/>
      <w:lvlJc w:val="left"/>
      <w:pPr>
        <w:ind w:left="960" w:hanging="60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8D2E71"/>
    <w:multiLevelType w:val="hybridMultilevel"/>
    <w:tmpl w:val="5F2C9146"/>
    <w:lvl w:ilvl="0" w:tplc="1DB870D0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FA1D44"/>
    <w:multiLevelType w:val="hybridMultilevel"/>
    <w:tmpl w:val="F76E00F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3814434">
    <w:abstractNumId w:val="7"/>
  </w:num>
  <w:num w:numId="2" w16cid:durableId="459149236">
    <w:abstractNumId w:val="3"/>
  </w:num>
  <w:num w:numId="3" w16cid:durableId="1675834748">
    <w:abstractNumId w:val="1"/>
  </w:num>
  <w:num w:numId="4" w16cid:durableId="742407492">
    <w:abstractNumId w:val="8"/>
  </w:num>
  <w:num w:numId="5" w16cid:durableId="2085448970">
    <w:abstractNumId w:val="4"/>
  </w:num>
  <w:num w:numId="6" w16cid:durableId="592739968">
    <w:abstractNumId w:val="6"/>
  </w:num>
  <w:num w:numId="7" w16cid:durableId="1239901884">
    <w:abstractNumId w:val="5"/>
  </w:num>
  <w:num w:numId="8" w16cid:durableId="818496717">
    <w:abstractNumId w:val="2"/>
  </w:num>
  <w:num w:numId="9" w16cid:durableId="19582922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MLU0NbQwMzY2NLBU0lEKTi0uzszPAykwrAUAWeRvBiwAAAA="/>
  </w:docVars>
  <w:rsids>
    <w:rsidRoot w:val="005812F2"/>
    <w:rsid w:val="0001661C"/>
    <w:rsid w:val="00043F25"/>
    <w:rsid w:val="00043FB9"/>
    <w:rsid w:val="000466D0"/>
    <w:rsid w:val="000543CE"/>
    <w:rsid w:val="00054525"/>
    <w:rsid w:val="000561A5"/>
    <w:rsid w:val="00057048"/>
    <w:rsid w:val="00086DC5"/>
    <w:rsid w:val="00093203"/>
    <w:rsid w:val="00097DAE"/>
    <w:rsid w:val="000A3307"/>
    <w:rsid w:val="000B64C9"/>
    <w:rsid w:val="000C04CB"/>
    <w:rsid w:val="000D3E62"/>
    <w:rsid w:val="000E3434"/>
    <w:rsid w:val="000F1E92"/>
    <w:rsid w:val="000F3780"/>
    <w:rsid w:val="000F4FC4"/>
    <w:rsid w:val="0010712F"/>
    <w:rsid w:val="00111AC0"/>
    <w:rsid w:val="00135665"/>
    <w:rsid w:val="00145247"/>
    <w:rsid w:val="00155089"/>
    <w:rsid w:val="00160ADB"/>
    <w:rsid w:val="00160F18"/>
    <w:rsid w:val="00163F53"/>
    <w:rsid w:val="00170B06"/>
    <w:rsid w:val="001757D6"/>
    <w:rsid w:val="00194AEB"/>
    <w:rsid w:val="001B3AB8"/>
    <w:rsid w:val="001C6159"/>
    <w:rsid w:val="001D4E0E"/>
    <w:rsid w:val="001E4EB1"/>
    <w:rsid w:val="001F6777"/>
    <w:rsid w:val="00200F45"/>
    <w:rsid w:val="002079F9"/>
    <w:rsid w:val="00223735"/>
    <w:rsid w:val="00233FD5"/>
    <w:rsid w:val="00242CBE"/>
    <w:rsid w:val="00276975"/>
    <w:rsid w:val="002924D4"/>
    <w:rsid w:val="002C7844"/>
    <w:rsid w:val="002D7DE3"/>
    <w:rsid w:val="002E3B56"/>
    <w:rsid w:val="00300A65"/>
    <w:rsid w:val="00310FE1"/>
    <w:rsid w:val="00320D37"/>
    <w:rsid w:val="003517A0"/>
    <w:rsid w:val="00364F1F"/>
    <w:rsid w:val="00370226"/>
    <w:rsid w:val="00370ABC"/>
    <w:rsid w:val="00383246"/>
    <w:rsid w:val="003A27A5"/>
    <w:rsid w:val="003B11DA"/>
    <w:rsid w:val="003E100A"/>
    <w:rsid w:val="00407FCD"/>
    <w:rsid w:val="004264FE"/>
    <w:rsid w:val="00442004"/>
    <w:rsid w:val="00453A0C"/>
    <w:rsid w:val="00455075"/>
    <w:rsid w:val="00461CA4"/>
    <w:rsid w:val="004920C6"/>
    <w:rsid w:val="0049496D"/>
    <w:rsid w:val="004D00F5"/>
    <w:rsid w:val="004F6937"/>
    <w:rsid w:val="00531E7C"/>
    <w:rsid w:val="00533897"/>
    <w:rsid w:val="00541BF0"/>
    <w:rsid w:val="00543E62"/>
    <w:rsid w:val="00546495"/>
    <w:rsid w:val="00547C00"/>
    <w:rsid w:val="00550878"/>
    <w:rsid w:val="00552B3F"/>
    <w:rsid w:val="00571B88"/>
    <w:rsid w:val="005736A8"/>
    <w:rsid w:val="005812F2"/>
    <w:rsid w:val="005820B1"/>
    <w:rsid w:val="00593523"/>
    <w:rsid w:val="00597F53"/>
    <w:rsid w:val="005A0330"/>
    <w:rsid w:val="005A4A8C"/>
    <w:rsid w:val="005C1678"/>
    <w:rsid w:val="005D4B5C"/>
    <w:rsid w:val="00600DD1"/>
    <w:rsid w:val="0061208D"/>
    <w:rsid w:val="00625989"/>
    <w:rsid w:val="00636087"/>
    <w:rsid w:val="00663804"/>
    <w:rsid w:val="006910A4"/>
    <w:rsid w:val="006A15A6"/>
    <w:rsid w:val="006A4A5F"/>
    <w:rsid w:val="006A4D10"/>
    <w:rsid w:val="006A79E0"/>
    <w:rsid w:val="006B5192"/>
    <w:rsid w:val="006B74E4"/>
    <w:rsid w:val="006F7AE1"/>
    <w:rsid w:val="00716A3A"/>
    <w:rsid w:val="00725C97"/>
    <w:rsid w:val="00740DDA"/>
    <w:rsid w:val="00757385"/>
    <w:rsid w:val="007924C6"/>
    <w:rsid w:val="007C05F0"/>
    <w:rsid w:val="007F601E"/>
    <w:rsid w:val="00833DB4"/>
    <w:rsid w:val="008415B7"/>
    <w:rsid w:val="00847691"/>
    <w:rsid w:val="00894B80"/>
    <w:rsid w:val="00897D5D"/>
    <w:rsid w:val="008A50A3"/>
    <w:rsid w:val="008B53E8"/>
    <w:rsid w:val="008C121A"/>
    <w:rsid w:val="008C5D36"/>
    <w:rsid w:val="008D0F3D"/>
    <w:rsid w:val="008D3097"/>
    <w:rsid w:val="008D3CA0"/>
    <w:rsid w:val="00902D87"/>
    <w:rsid w:val="00904321"/>
    <w:rsid w:val="009122EC"/>
    <w:rsid w:val="009327CA"/>
    <w:rsid w:val="00947EAF"/>
    <w:rsid w:val="0095135A"/>
    <w:rsid w:val="00953894"/>
    <w:rsid w:val="0095521D"/>
    <w:rsid w:val="0096243A"/>
    <w:rsid w:val="00964990"/>
    <w:rsid w:val="0097742F"/>
    <w:rsid w:val="009833D4"/>
    <w:rsid w:val="009957E5"/>
    <w:rsid w:val="009A26FA"/>
    <w:rsid w:val="009A693D"/>
    <w:rsid w:val="009C6372"/>
    <w:rsid w:val="00A01AA7"/>
    <w:rsid w:val="00A101D3"/>
    <w:rsid w:val="00A103F8"/>
    <w:rsid w:val="00A249E3"/>
    <w:rsid w:val="00A33CFF"/>
    <w:rsid w:val="00A52654"/>
    <w:rsid w:val="00A56105"/>
    <w:rsid w:val="00A61860"/>
    <w:rsid w:val="00A63639"/>
    <w:rsid w:val="00A7416D"/>
    <w:rsid w:val="00A76201"/>
    <w:rsid w:val="00A8257C"/>
    <w:rsid w:val="00A85F45"/>
    <w:rsid w:val="00A92D10"/>
    <w:rsid w:val="00A93D9A"/>
    <w:rsid w:val="00AA566E"/>
    <w:rsid w:val="00AE3CC7"/>
    <w:rsid w:val="00B11639"/>
    <w:rsid w:val="00B11895"/>
    <w:rsid w:val="00B15A14"/>
    <w:rsid w:val="00B2416F"/>
    <w:rsid w:val="00B42918"/>
    <w:rsid w:val="00B658A2"/>
    <w:rsid w:val="00B83824"/>
    <w:rsid w:val="00B878BA"/>
    <w:rsid w:val="00B91694"/>
    <w:rsid w:val="00B969B9"/>
    <w:rsid w:val="00BA22D3"/>
    <w:rsid w:val="00BA4AD9"/>
    <w:rsid w:val="00BC2345"/>
    <w:rsid w:val="00BE5AA5"/>
    <w:rsid w:val="00BE73BE"/>
    <w:rsid w:val="00BF5901"/>
    <w:rsid w:val="00C0415E"/>
    <w:rsid w:val="00C152BE"/>
    <w:rsid w:val="00C44798"/>
    <w:rsid w:val="00C51D54"/>
    <w:rsid w:val="00C710FD"/>
    <w:rsid w:val="00C81CAB"/>
    <w:rsid w:val="00C854AA"/>
    <w:rsid w:val="00C913E8"/>
    <w:rsid w:val="00C966A2"/>
    <w:rsid w:val="00CB0DD9"/>
    <w:rsid w:val="00CB2D88"/>
    <w:rsid w:val="00CD6B36"/>
    <w:rsid w:val="00CD7679"/>
    <w:rsid w:val="00CE6597"/>
    <w:rsid w:val="00CF0967"/>
    <w:rsid w:val="00CF17F5"/>
    <w:rsid w:val="00D0114F"/>
    <w:rsid w:val="00D03EE0"/>
    <w:rsid w:val="00D12185"/>
    <w:rsid w:val="00D61AFF"/>
    <w:rsid w:val="00D96D2C"/>
    <w:rsid w:val="00DA327E"/>
    <w:rsid w:val="00DA654A"/>
    <w:rsid w:val="00DB49CC"/>
    <w:rsid w:val="00DC3EBA"/>
    <w:rsid w:val="00DC6DC7"/>
    <w:rsid w:val="00DF1DA9"/>
    <w:rsid w:val="00E07820"/>
    <w:rsid w:val="00E14545"/>
    <w:rsid w:val="00E32428"/>
    <w:rsid w:val="00E36429"/>
    <w:rsid w:val="00E601A4"/>
    <w:rsid w:val="00E65593"/>
    <w:rsid w:val="00E73421"/>
    <w:rsid w:val="00E869A7"/>
    <w:rsid w:val="00E90D75"/>
    <w:rsid w:val="00E928C6"/>
    <w:rsid w:val="00EC4901"/>
    <w:rsid w:val="00ED6D38"/>
    <w:rsid w:val="00ED7052"/>
    <w:rsid w:val="00EE1AE8"/>
    <w:rsid w:val="00EE2A0F"/>
    <w:rsid w:val="00EF58DF"/>
    <w:rsid w:val="00F255F0"/>
    <w:rsid w:val="00F32D5C"/>
    <w:rsid w:val="00F544AC"/>
    <w:rsid w:val="00F7471E"/>
    <w:rsid w:val="00F77836"/>
    <w:rsid w:val="00F81782"/>
    <w:rsid w:val="00F97564"/>
    <w:rsid w:val="00FA49E0"/>
    <w:rsid w:val="00FB3867"/>
    <w:rsid w:val="00FB4A10"/>
    <w:rsid w:val="00FC30C1"/>
    <w:rsid w:val="00FC452D"/>
    <w:rsid w:val="00FD027C"/>
    <w:rsid w:val="00FD038C"/>
    <w:rsid w:val="00FF38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2C4F890"/>
  <w15:docId w15:val="{AF24544A-9E92-49FF-8A84-B5E67B29F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7DE3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link w:val="stbilgiChar"/>
    <w:uiPriority w:val="99"/>
    <w:rsid w:val="00043F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link w:val="stbilgi1"/>
    <w:uiPriority w:val="99"/>
    <w:locked/>
    <w:rsid w:val="00043FB9"/>
    <w:rPr>
      <w:rFonts w:cs="Times New Roman"/>
    </w:rPr>
  </w:style>
  <w:style w:type="paragraph" w:customStyle="1" w:styleId="Altbilgi1">
    <w:name w:val="Altbilgi1"/>
    <w:basedOn w:val="Normal"/>
    <w:link w:val="AltbilgiChar"/>
    <w:uiPriority w:val="99"/>
    <w:rsid w:val="00043F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link w:val="Altbilgi1"/>
    <w:uiPriority w:val="99"/>
    <w:locked/>
    <w:rsid w:val="00043FB9"/>
    <w:rPr>
      <w:rFonts w:cs="Times New Roman"/>
    </w:rPr>
  </w:style>
  <w:style w:type="paragraph" w:styleId="ListeParagraf">
    <w:name w:val="List Paragraph"/>
    <w:basedOn w:val="Normal"/>
    <w:uiPriority w:val="99"/>
    <w:qFormat/>
    <w:rsid w:val="00F255F0"/>
    <w:pPr>
      <w:ind w:left="720"/>
      <w:contextualSpacing/>
    </w:pPr>
  </w:style>
  <w:style w:type="table" w:styleId="TabloKlavuzu">
    <w:name w:val="Table Grid"/>
    <w:basedOn w:val="NormalTablo"/>
    <w:locked/>
    <w:rsid w:val="006B74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zTablo21">
    <w:name w:val="Düz Tablo 21"/>
    <w:basedOn w:val="NormalTablo"/>
    <w:uiPriority w:val="42"/>
    <w:rsid w:val="006B74E4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DzTablo41">
    <w:name w:val="Düz Tablo 41"/>
    <w:basedOn w:val="NormalTablo"/>
    <w:uiPriority w:val="44"/>
    <w:rsid w:val="006B74E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DzTablo51">
    <w:name w:val="Düz Tablo 51"/>
    <w:basedOn w:val="NormalTablo"/>
    <w:uiPriority w:val="45"/>
    <w:rsid w:val="006B74E4"/>
    <w:tblPr>
      <w:tblStyleRowBandSize w:val="1"/>
      <w:tblStyleColBandSize w:val="1"/>
    </w:tblPr>
    <w:tblStylePr w:type="firstRow">
      <w:rPr>
        <w:rFonts w:ascii="DengXian" w:eastAsia="Times New Roman" w:hAnsi="DengXian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DengXian" w:eastAsia="Times New Roman" w:hAnsi="DengXian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DengXian" w:eastAsia="Times New Roman" w:hAnsi="DengXian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DengXian" w:eastAsia="Times New Roman" w:hAnsi="DengXian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eTablo1Ak1">
    <w:name w:val="Liste Tablo 1 Açık1"/>
    <w:basedOn w:val="NormalTablo"/>
    <w:uiPriority w:val="46"/>
    <w:rsid w:val="006B74E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DzTablo11">
    <w:name w:val="Düz Tablo 11"/>
    <w:basedOn w:val="NormalTablo"/>
    <w:uiPriority w:val="41"/>
    <w:rsid w:val="006B74E4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AklamaBavurusu">
    <w:name w:val="annotation reference"/>
    <w:rsid w:val="0001661C"/>
    <w:rPr>
      <w:sz w:val="16"/>
      <w:szCs w:val="16"/>
    </w:rPr>
  </w:style>
  <w:style w:type="paragraph" w:styleId="AklamaMetni">
    <w:name w:val="annotation text"/>
    <w:basedOn w:val="Normal"/>
    <w:link w:val="AklamaMetniChar"/>
    <w:rsid w:val="000166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0"/>
      <w:szCs w:val="20"/>
      <w:lang w:eastAsia="tr-TR"/>
    </w:rPr>
  </w:style>
  <w:style w:type="character" w:customStyle="1" w:styleId="AklamaMetniChar">
    <w:name w:val="Açıklama Metni Char"/>
    <w:link w:val="AklamaMetni"/>
    <w:rsid w:val="0001661C"/>
    <w:rPr>
      <w:rFonts w:ascii="Times New Roman" w:eastAsia="Times New Roman" w:hAnsi="Times New Roman"/>
      <w:lang w:val="tr-TR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166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01661C"/>
    <w:rPr>
      <w:rFonts w:ascii="Tahoma" w:hAnsi="Tahoma" w:cs="Tahoma"/>
      <w:sz w:val="16"/>
      <w:szCs w:val="16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2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4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612</Words>
  <Characters>3490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lek ONGAN</dc:creator>
  <cp:lastModifiedBy>Çağla AYER</cp:lastModifiedBy>
  <cp:revision>4</cp:revision>
  <cp:lastPrinted>2012-02-21T08:08:00Z</cp:lastPrinted>
  <dcterms:created xsi:type="dcterms:W3CDTF">2021-03-06T10:49:00Z</dcterms:created>
  <dcterms:modified xsi:type="dcterms:W3CDTF">2023-05-24T12:46:00Z</dcterms:modified>
</cp:coreProperties>
</file>